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0E78" w:rsidRDefault="00990E78" w:rsidP="00990E78">
      <w:pPr>
        <w:spacing w:after="0" w:line="240" w:lineRule="auto"/>
        <w:jc w:val="center"/>
        <w:rPr>
          <w:b/>
        </w:rPr>
      </w:pPr>
      <w:r>
        <w:rPr>
          <w:b/>
        </w:rPr>
        <w:t xml:space="preserve">Πρόγραμμα Διδασκαλίας </w:t>
      </w:r>
    </w:p>
    <w:p w:rsidR="00990E78" w:rsidRDefault="00990E78" w:rsidP="00990E78">
      <w:pPr>
        <w:spacing w:after="0" w:line="240" w:lineRule="auto"/>
        <w:jc w:val="center"/>
        <w:rPr>
          <w:b/>
        </w:rPr>
      </w:pPr>
      <w:r>
        <w:rPr>
          <w:b/>
        </w:rPr>
        <w:t xml:space="preserve">του </w:t>
      </w:r>
      <w:proofErr w:type="spellStart"/>
      <w:r>
        <w:rPr>
          <w:b/>
        </w:rPr>
        <w:t>Διατμηματικού</w:t>
      </w:r>
      <w:proofErr w:type="spellEnd"/>
      <w:r>
        <w:rPr>
          <w:b/>
        </w:rPr>
        <w:t xml:space="preserve"> Προγράμματος Μεταπτυχιακών Σπουδών </w:t>
      </w:r>
    </w:p>
    <w:p w:rsidR="00990E78" w:rsidRDefault="00990E78" w:rsidP="00990E78">
      <w:pPr>
        <w:spacing w:after="0" w:line="240" w:lineRule="auto"/>
        <w:jc w:val="center"/>
        <w:rPr>
          <w:b/>
        </w:rPr>
      </w:pPr>
      <w:r>
        <w:rPr>
          <w:b/>
        </w:rPr>
        <w:t xml:space="preserve">«Προηγμένες Τεχνολογίες Πληροφορικής και Υπηρεσίες» - </w:t>
      </w:r>
    </w:p>
    <w:p w:rsidR="00990E78" w:rsidRDefault="00990E78" w:rsidP="00990E78">
      <w:pPr>
        <w:spacing w:after="0" w:line="240" w:lineRule="auto"/>
        <w:jc w:val="center"/>
        <w:rPr>
          <w:b/>
        </w:rPr>
      </w:pPr>
      <w:r>
        <w:rPr>
          <w:b/>
        </w:rPr>
        <w:t>Ειδίκευση Τεχνολογίες της Πληροφορικής και των Επικοινωνιών στην Εκπαίδευση</w:t>
      </w:r>
    </w:p>
    <w:p w:rsidR="00EE1398" w:rsidRPr="00EE1398" w:rsidRDefault="00EE1398" w:rsidP="00EE1398">
      <w:pPr>
        <w:spacing w:after="0" w:line="240" w:lineRule="auto"/>
        <w:jc w:val="center"/>
        <w:rPr>
          <w:b/>
          <w:sz w:val="24"/>
        </w:rPr>
      </w:pPr>
    </w:p>
    <w:tbl>
      <w:tblPr>
        <w:tblStyle w:val="a3"/>
        <w:tblW w:w="13462" w:type="dxa"/>
        <w:jc w:val="center"/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2693"/>
        <w:gridCol w:w="2693"/>
        <w:gridCol w:w="3119"/>
        <w:gridCol w:w="2835"/>
      </w:tblGrid>
      <w:tr w:rsidR="0091326E" w:rsidTr="0091326E">
        <w:trPr>
          <w:jc w:val="center"/>
        </w:trPr>
        <w:tc>
          <w:tcPr>
            <w:tcW w:w="1271" w:type="dxa"/>
            <w:vAlign w:val="center"/>
          </w:tcPr>
          <w:p w:rsidR="0091326E" w:rsidRPr="00EB2ADB" w:rsidRDefault="0091326E" w:rsidP="00115F98">
            <w:pPr>
              <w:jc w:val="center"/>
            </w:pPr>
            <w:r>
              <w:t>Ημέρα</w:t>
            </w:r>
          </w:p>
        </w:tc>
        <w:tc>
          <w:tcPr>
            <w:tcW w:w="851" w:type="dxa"/>
            <w:vAlign w:val="center"/>
          </w:tcPr>
          <w:p w:rsidR="0091326E" w:rsidRPr="00EB2ADB" w:rsidRDefault="0091326E" w:rsidP="00115F98">
            <w:pPr>
              <w:jc w:val="center"/>
            </w:pPr>
            <w:r>
              <w:t>Ώρες</w:t>
            </w:r>
          </w:p>
        </w:tc>
        <w:tc>
          <w:tcPr>
            <w:tcW w:w="2693" w:type="dxa"/>
          </w:tcPr>
          <w:p w:rsidR="0091326E" w:rsidRDefault="0091326E" w:rsidP="00115F98">
            <w:pPr>
              <w:ind w:right="46"/>
              <w:jc w:val="center"/>
            </w:pPr>
            <w:r>
              <w:rPr>
                <w:rFonts w:ascii="Calibri" w:eastAsia="Calibri" w:hAnsi="Calibri" w:cs="Calibri"/>
              </w:rPr>
              <w:t xml:space="preserve">13/11 – 14/11 </w:t>
            </w:r>
          </w:p>
        </w:tc>
        <w:tc>
          <w:tcPr>
            <w:tcW w:w="2693" w:type="dxa"/>
          </w:tcPr>
          <w:p w:rsidR="0091326E" w:rsidRDefault="0091326E" w:rsidP="00115F98">
            <w:pPr>
              <w:ind w:right="46"/>
              <w:jc w:val="center"/>
            </w:pPr>
            <w:r>
              <w:rPr>
                <w:rFonts w:ascii="Calibri" w:eastAsia="Calibri" w:hAnsi="Calibri" w:cs="Calibri"/>
              </w:rPr>
              <w:t xml:space="preserve">20/11 – 21/11 </w:t>
            </w:r>
          </w:p>
        </w:tc>
        <w:tc>
          <w:tcPr>
            <w:tcW w:w="3119" w:type="dxa"/>
          </w:tcPr>
          <w:p w:rsidR="0091326E" w:rsidRDefault="0091326E" w:rsidP="00115F98">
            <w:pPr>
              <w:ind w:right="49"/>
              <w:jc w:val="center"/>
            </w:pPr>
            <w:r>
              <w:rPr>
                <w:rFonts w:ascii="Calibri" w:eastAsia="Calibri" w:hAnsi="Calibri" w:cs="Calibri"/>
              </w:rPr>
              <w:t xml:space="preserve">27/11 – 28/11 </w:t>
            </w:r>
          </w:p>
        </w:tc>
        <w:tc>
          <w:tcPr>
            <w:tcW w:w="2835" w:type="dxa"/>
          </w:tcPr>
          <w:p w:rsidR="0091326E" w:rsidRDefault="0091326E" w:rsidP="00115F98">
            <w:pPr>
              <w:ind w:right="46"/>
              <w:jc w:val="center"/>
            </w:pPr>
            <w:r>
              <w:rPr>
                <w:rFonts w:ascii="Calibri" w:eastAsia="Calibri" w:hAnsi="Calibri" w:cs="Calibri"/>
              </w:rPr>
              <w:t xml:space="preserve">04/12 – 05/12 </w:t>
            </w:r>
          </w:p>
        </w:tc>
      </w:tr>
      <w:tr w:rsidR="0091326E" w:rsidTr="0039725A">
        <w:trPr>
          <w:jc w:val="center"/>
        </w:trPr>
        <w:tc>
          <w:tcPr>
            <w:tcW w:w="1271" w:type="dxa"/>
            <w:vAlign w:val="center"/>
          </w:tcPr>
          <w:p w:rsidR="0091326E" w:rsidRDefault="0091326E" w:rsidP="0091326E">
            <w:pPr>
              <w:jc w:val="center"/>
            </w:pPr>
            <w:r>
              <w:t>Παρασκευή</w:t>
            </w:r>
          </w:p>
        </w:tc>
        <w:tc>
          <w:tcPr>
            <w:tcW w:w="851" w:type="dxa"/>
            <w:vAlign w:val="center"/>
          </w:tcPr>
          <w:p w:rsidR="0091326E" w:rsidRDefault="0091326E" w:rsidP="0091326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:00-19:00</w:t>
            </w:r>
          </w:p>
        </w:tc>
        <w:tc>
          <w:tcPr>
            <w:tcW w:w="2693" w:type="dxa"/>
          </w:tcPr>
          <w:p w:rsidR="0091326E" w:rsidRDefault="0091326E" w:rsidP="0091326E">
            <w:pPr>
              <w:spacing w:after="3" w:line="237" w:lineRule="auto"/>
              <w:jc w:val="center"/>
            </w:pPr>
            <w:r>
              <w:rPr>
                <w:rFonts w:ascii="Calibri" w:eastAsia="Calibri" w:hAnsi="Calibri" w:cs="Calibri"/>
              </w:rPr>
              <w:t>-</w:t>
            </w:r>
          </w:p>
        </w:tc>
        <w:tc>
          <w:tcPr>
            <w:tcW w:w="2693" w:type="dxa"/>
            <w:vAlign w:val="center"/>
          </w:tcPr>
          <w:p w:rsidR="0091326E" w:rsidRPr="003478B5" w:rsidRDefault="0091326E" w:rsidP="0091326E">
            <w:pPr>
              <w:tabs>
                <w:tab w:val="left" w:pos="1305"/>
                <w:tab w:val="center" w:pos="1357"/>
              </w:tabs>
              <w:ind w:right="45"/>
              <w:jc w:val="center"/>
            </w:pPr>
            <w:r>
              <w:t>-</w:t>
            </w:r>
          </w:p>
        </w:tc>
        <w:tc>
          <w:tcPr>
            <w:tcW w:w="3119" w:type="dxa"/>
          </w:tcPr>
          <w:p w:rsidR="0091326E" w:rsidRDefault="0091326E" w:rsidP="0091326E">
            <w:pPr>
              <w:ind w:right="50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ίες και </w:t>
            </w:r>
          </w:p>
          <w:p w:rsidR="0091326E" w:rsidRDefault="0091326E" w:rsidP="0091326E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Προγραμματισμός στον Παγκόσμιο Ιστό  </w:t>
            </w:r>
          </w:p>
          <w:p w:rsidR="0091326E" w:rsidRDefault="0091326E" w:rsidP="0091326E">
            <w:pPr>
              <w:ind w:right="49"/>
              <w:jc w:val="center"/>
            </w:pPr>
            <w:r>
              <w:rPr>
                <w:rFonts w:ascii="Calibri" w:eastAsia="Calibri" w:hAnsi="Calibri" w:cs="Calibri"/>
              </w:rPr>
              <w:t xml:space="preserve">(Ρ. </w:t>
            </w:r>
            <w:proofErr w:type="spellStart"/>
            <w:r>
              <w:rPr>
                <w:rFonts w:ascii="Calibri" w:eastAsia="Calibri" w:hAnsi="Calibri" w:cs="Calibri"/>
              </w:rPr>
              <w:t>Μαυροπόδη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835" w:type="dxa"/>
            <w:vAlign w:val="center"/>
          </w:tcPr>
          <w:p w:rsidR="00992B3D" w:rsidRDefault="00992B3D" w:rsidP="00992B3D">
            <w:pPr>
              <w:ind w:right="49"/>
              <w:jc w:val="center"/>
              <w:rPr>
                <w:rFonts w:ascii="Calibri" w:eastAsia="Calibri" w:hAnsi="Calibri" w:cs="Calibri"/>
              </w:rPr>
            </w:pPr>
            <w:r w:rsidRPr="003478B5">
              <w:rPr>
                <w:rFonts w:ascii="Calibri" w:eastAsia="Calibri" w:hAnsi="Calibri" w:cs="Calibri"/>
              </w:rPr>
              <w:t>Σύγχρονες τεχνικές προγραμματισμού εφαρμογών</w:t>
            </w:r>
          </w:p>
          <w:p w:rsidR="0091326E" w:rsidRDefault="00992B3D" w:rsidP="00992B3D">
            <w:pPr>
              <w:ind w:right="49"/>
              <w:jc w:val="center"/>
            </w:pPr>
            <w:r>
              <w:rPr>
                <w:rFonts w:ascii="Calibri" w:eastAsia="Calibri" w:hAnsi="Calibri" w:cs="Calibri"/>
              </w:rPr>
              <w:t>(</w:t>
            </w:r>
            <w:r>
              <w:rPr>
                <w:rFonts w:ascii="Calibri" w:eastAsia="Calibri" w:hAnsi="Calibri" w:cs="Calibri"/>
              </w:rPr>
              <w:t xml:space="preserve">Α. </w:t>
            </w:r>
            <w:proofErr w:type="spellStart"/>
            <w:r>
              <w:rPr>
                <w:rFonts w:ascii="Calibri" w:eastAsia="Calibri" w:hAnsi="Calibri" w:cs="Calibri"/>
              </w:rPr>
              <w:t>Μιχάλ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  <w:tr w:rsidR="0091326E" w:rsidTr="0039725A">
        <w:trPr>
          <w:jc w:val="center"/>
        </w:trPr>
        <w:tc>
          <w:tcPr>
            <w:tcW w:w="1271" w:type="dxa"/>
            <w:vAlign w:val="center"/>
          </w:tcPr>
          <w:p w:rsidR="0091326E" w:rsidRDefault="0091326E" w:rsidP="0091326E">
            <w:pPr>
              <w:jc w:val="center"/>
            </w:pPr>
            <w:r>
              <w:t>Παρασκευή</w:t>
            </w:r>
          </w:p>
        </w:tc>
        <w:tc>
          <w:tcPr>
            <w:tcW w:w="851" w:type="dxa"/>
            <w:vAlign w:val="center"/>
          </w:tcPr>
          <w:p w:rsidR="0091326E" w:rsidRDefault="0091326E" w:rsidP="0091326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:00-22:00</w:t>
            </w:r>
          </w:p>
        </w:tc>
        <w:tc>
          <w:tcPr>
            <w:tcW w:w="2693" w:type="dxa"/>
            <w:vAlign w:val="center"/>
          </w:tcPr>
          <w:p w:rsidR="0091326E" w:rsidRDefault="0091326E" w:rsidP="0091326E">
            <w:pPr>
              <w:spacing w:line="239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- </w:t>
            </w:r>
          </w:p>
        </w:tc>
        <w:tc>
          <w:tcPr>
            <w:tcW w:w="2693" w:type="dxa"/>
            <w:vAlign w:val="center"/>
          </w:tcPr>
          <w:p w:rsidR="0091326E" w:rsidRDefault="0091326E" w:rsidP="0091326E">
            <w:pPr>
              <w:spacing w:line="239" w:lineRule="auto"/>
              <w:jc w:val="center"/>
            </w:pPr>
            <w:r>
              <w:t>-</w:t>
            </w:r>
          </w:p>
        </w:tc>
        <w:tc>
          <w:tcPr>
            <w:tcW w:w="3119" w:type="dxa"/>
            <w:vAlign w:val="center"/>
          </w:tcPr>
          <w:p w:rsidR="0091326E" w:rsidRDefault="0091326E" w:rsidP="0091326E">
            <w:pPr>
              <w:ind w:right="42"/>
              <w:jc w:val="center"/>
            </w:pPr>
            <w:r>
              <w:rPr>
                <w:rFonts w:ascii="Calibri" w:eastAsia="Calibri" w:hAnsi="Calibri" w:cs="Calibri"/>
              </w:rPr>
              <w:t xml:space="preserve">Εργαλεία Νέων </w:t>
            </w:r>
          </w:p>
          <w:p w:rsidR="0091326E" w:rsidRDefault="0091326E" w:rsidP="0091326E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ιών και </w:t>
            </w:r>
          </w:p>
          <w:p w:rsidR="0091326E" w:rsidRDefault="0091326E" w:rsidP="0091326E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Εκπαιδευτικά Λογισμικά  </w:t>
            </w:r>
          </w:p>
          <w:p w:rsidR="0091326E" w:rsidRDefault="0091326E" w:rsidP="0091326E">
            <w:pPr>
              <w:ind w:right="49"/>
              <w:jc w:val="center"/>
            </w:pPr>
            <w:r>
              <w:rPr>
                <w:rFonts w:ascii="Calibri" w:eastAsia="Calibri" w:hAnsi="Calibri" w:cs="Calibri"/>
              </w:rPr>
              <w:t>(Α. Μαυρίδης)</w:t>
            </w:r>
          </w:p>
        </w:tc>
        <w:tc>
          <w:tcPr>
            <w:tcW w:w="2835" w:type="dxa"/>
            <w:vAlign w:val="center"/>
          </w:tcPr>
          <w:p w:rsidR="00992B3D" w:rsidRDefault="00992B3D" w:rsidP="00992B3D">
            <w:pPr>
              <w:ind w:right="49"/>
              <w:jc w:val="center"/>
              <w:rPr>
                <w:rFonts w:ascii="Calibri" w:eastAsia="Calibri" w:hAnsi="Calibri" w:cs="Calibri"/>
              </w:rPr>
            </w:pPr>
            <w:r w:rsidRPr="003478B5">
              <w:rPr>
                <w:rFonts w:ascii="Calibri" w:eastAsia="Calibri" w:hAnsi="Calibri" w:cs="Calibri"/>
              </w:rPr>
              <w:t>Σύγχρονες τεχνικές προγραμματισμού εφαρμογών</w:t>
            </w:r>
          </w:p>
          <w:p w:rsidR="0091326E" w:rsidRDefault="00992B3D" w:rsidP="00992B3D">
            <w:pPr>
              <w:ind w:right="49"/>
              <w:jc w:val="center"/>
            </w:pPr>
            <w:r>
              <w:rPr>
                <w:rFonts w:ascii="Calibri" w:eastAsia="Calibri" w:hAnsi="Calibri" w:cs="Calibri"/>
              </w:rPr>
              <w:t xml:space="preserve">(Α. </w:t>
            </w:r>
            <w:proofErr w:type="spellStart"/>
            <w:r>
              <w:rPr>
                <w:rFonts w:ascii="Calibri" w:eastAsia="Calibri" w:hAnsi="Calibri" w:cs="Calibri"/>
              </w:rPr>
              <w:t>Μιχάλ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  <w:tr w:rsidR="0091326E" w:rsidTr="0039725A">
        <w:trPr>
          <w:jc w:val="center"/>
        </w:trPr>
        <w:tc>
          <w:tcPr>
            <w:tcW w:w="1271" w:type="dxa"/>
            <w:vAlign w:val="center"/>
          </w:tcPr>
          <w:p w:rsidR="0091326E" w:rsidRDefault="0091326E" w:rsidP="0091326E">
            <w:pPr>
              <w:jc w:val="center"/>
            </w:pPr>
            <w:r>
              <w:t>Σάββατο</w:t>
            </w:r>
          </w:p>
        </w:tc>
        <w:tc>
          <w:tcPr>
            <w:tcW w:w="851" w:type="dxa"/>
            <w:vAlign w:val="center"/>
          </w:tcPr>
          <w:p w:rsidR="0091326E" w:rsidRDefault="0091326E" w:rsidP="0091326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8:30-11:30</w:t>
            </w:r>
          </w:p>
        </w:tc>
        <w:tc>
          <w:tcPr>
            <w:tcW w:w="2693" w:type="dxa"/>
          </w:tcPr>
          <w:p w:rsidR="0091326E" w:rsidRDefault="0091326E" w:rsidP="0091326E">
            <w:pPr>
              <w:ind w:right="45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ίες και </w:t>
            </w:r>
          </w:p>
          <w:p w:rsidR="0091326E" w:rsidRDefault="0091326E" w:rsidP="0091326E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Προγραμματισμός στον Παγκόσμιο Ιστό</w:t>
            </w:r>
          </w:p>
          <w:p w:rsidR="0091326E" w:rsidRDefault="0091326E" w:rsidP="0091326E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(Α. </w:t>
            </w:r>
            <w:proofErr w:type="spellStart"/>
            <w:r>
              <w:rPr>
                <w:rFonts w:ascii="Calibri" w:eastAsia="Calibri" w:hAnsi="Calibri" w:cs="Calibri"/>
              </w:rPr>
              <w:t>Μιχάλ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693" w:type="dxa"/>
          </w:tcPr>
          <w:p w:rsidR="0091326E" w:rsidRDefault="0091326E" w:rsidP="0091326E">
            <w:pPr>
              <w:ind w:right="42"/>
              <w:jc w:val="center"/>
            </w:pPr>
            <w:r>
              <w:rPr>
                <w:rFonts w:ascii="Calibri" w:eastAsia="Calibri" w:hAnsi="Calibri" w:cs="Calibri"/>
              </w:rPr>
              <w:t xml:space="preserve">Εργαλεία Νέων </w:t>
            </w:r>
          </w:p>
          <w:p w:rsidR="0091326E" w:rsidRDefault="0091326E" w:rsidP="0091326E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ιών και </w:t>
            </w:r>
          </w:p>
          <w:p w:rsidR="0091326E" w:rsidRDefault="0091326E" w:rsidP="0091326E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Εκπαιδευτικά Λογισμικά  </w:t>
            </w:r>
          </w:p>
          <w:p w:rsidR="0091326E" w:rsidRDefault="0091326E" w:rsidP="0091326E">
            <w:pPr>
              <w:ind w:right="45"/>
              <w:jc w:val="center"/>
            </w:pPr>
            <w:r>
              <w:rPr>
                <w:rFonts w:ascii="Calibri" w:eastAsia="Calibri" w:hAnsi="Calibri" w:cs="Calibri"/>
              </w:rPr>
              <w:t>(Α. Μαυρίδης)</w:t>
            </w:r>
          </w:p>
        </w:tc>
        <w:tc>
          <w:tcPr>
            <w:tcW w:w="3119" w:type="dxa"/>
            <w:vAlign w:val="center"/>
          </w:tcPr>
          <w:p w:rsidR="0091326E" w:rsidRDefault="0091326E" w:rsidP="0091326E">
            <w:pPr>
              <w:ind w:right="50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ίες και </w:t>
            </w:r>
          </w:p>
          <w:p w:rsidR="0091326E" w:rsidRDefault="0091326E" w:rsidP="0091326E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Προγραμματισμός στον Παγκόσμιο Ιστό  </w:t>
            </w:r>
          </w:p>
          <w:p w:rsidR="0091326E" w:rsidRDefault="0091326E" w:rsidP="0091326E">
            <w:pPr>
              <w:spacing w:after="12"/>
              <w:jc w:val="center"/>
            </w:pPr>
            <w:r>
              <w:rPr>
                <w:rFonts w:ascii="Calibri" w:eastAsia="Calibri" w:hAnsi="Calibri" w:cs="Calibri"/>
              </w:rPr>
              <w:t xml:space="preserve">(Ρ. </w:t>
            </w:r>
            <w:proofErr w:type="spellStart"/>
            <w:r>
              <w:rPr>
                <w:rFonts w:ascii="Calibri" w:eastAsia="Calibri" w:hAnsi="Calibri" w:cs="Calibri"/>
              </w:rPr>
              <w:t>Μαυροπόδη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835" w:type="dxa"/>
            <w:vAlign w:val="center"/>
          </w:tcPr>
          <w:p w:rsidR="00992B3D" w:rsidRDefault="00992B3D" w:rsidP="0091326E">
            <w:pPr>
              <w:jc w:val="center"/>
              <w:rPr>
                <w:rFonts w:ascii="Calibri" w:eastAsia="Calibri" w:hAnsi="Calibri" w:cs="Calibri"/>
              </w:rPr>
            </w:pPr>
            <w:r w:rsidRPr="003478B5">
              <w:rPr>
                <w:rFonts w:ascii="Calibri" w:eastAsia="Calibri" w:hAnsi="Calibri" w:cs="Calibri"/>
              </w:rPr>
              <w:t>Σύγχρονες τεχνικές προγραμματισμού εφαρμογών</w:t>
            </w:r>
            <w:r>
              <w:rPr>
                <w:rFonts w:ascii="Calibri" w:eastAsia="Calibri" w:hAnsi="Calibri" w:cs="Calibri"/>
              </w:rPr>
              <w:t xml:space="preserve"> </w:t>
            </w:r>
          </w:p>
          <w:p w:rsidR="00992B3D" w:rsidRDefault="00992B3D" w:rsidP="0091326E">
            <w:pPr>
              <w:jc w:val="center"/>
            </w:pPr>
            <w:r>
              <w:rPr>
                <w:rFonts w:ascii="Calibri" w:eastAsia="Calibri" w:hAnsi="Calibri" w:cs="Calibri"/>
              </w:rPr>
              <w:t xml:space="preserve">(Δ. Δ. </w:t>
            </w:r>
            <w:proofErr w:type="spellStart"/>
            <w:r>
              <w:rPr>
                <w:rFonts w:ascii="Calibri" w:eastAsia="Calibri" w:hAnsi="Calibri" w:cs="Calibri"/>
              </w:rPr>
              <w:t>Βέργαδο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  <w:tr w:rsidR="0091326E" w:rsidTr="0039725A">
        <w:trPr>
          <w:jc w:val="center"/>
        </w:trPr>
        <w:tc>
          <w:tcPr>
            <w:tcW w:w="1271" w:type="dxa"/>
            <w:vAlign w:val="center"/>
          </w:tcPr>
          <w:p w:rsidR="0091326E" w:rsidRDefault="0091326E" w:rsidP="0091326E">
            <w:pPr>
              <w:jc w:val="center"/>
            </w:pPr>
            <w:r>
              <w:t>Σάββατο</w:t>
            </w:r>
          </w:p>
        </w:tc>
        <w:tc>
          <w:tcPr>
            <w:tcW w:w="851" w:type="dxa"/>
            <w:vAlign w:val="center"/>
          </w:tcPr>
          <w:p w:rsidR="0091326E" w:rsidRDefault="0091326E" w:rsidP="0091326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:30-14:30</w:t>
            </w:r>
          </w:p>
        </w:tc>
        <w:tc>
          <w:tcPr>
            <w:tcW w:w="2693" w:type="dxa"/>
          </w:tcPr>
          <w:p w:rsidR="0091326E" w:rsidRDefault="0091326E" w:rsidP="0091326E">
            <w:pPr>
              <w:ind w:right="45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ίες και </w:t>
            </w:r>
          </w:p>
          <w:p w:rsidR="0091326E" w:rsidRDefault="0091326E" w:rsidP="0091326E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Προγραμματισμός στον Παγκόσμιο Ιστό</w:t>
            </w:r>
          </w:p>
          <w:p w:rsidR="0091326E" w:rsidRDefault="0091326E" w:rsidP="0091326E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(Α. </w:t>
            </w:r>
            <w:proofErr w:type="spellStart"/>
            <w:r>
              <w:rPr>
                <w:rFonts w:ascii="Calibri" w:eastAsia="Calibri" w:hAnsi="Calibri" w:cs="Calibri"/>
              </w:rPr>
              <w:t>Μιχάλ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693" w:type="dxa"/>
          </w:tcPr>
          <w:p w:rsidR="0091326E" w:rsidRDefault="0091326E" w:rsidP="0091326E">
            <w:pPr>
              <w:ind w:right="42"/>
              <w:jc w:val="center"/>
            </w:pPr>
            <w:r>
              <w:rPr>
                <w:rFonts w:ascii="Calibri" w:eastAsia="Calibri" w:hAnsi="Calibri" w:cs="Calibri"/>
              </w:rPr>
              <w:t xml:space="preserve">Εργαλεία Νέων </w:t>
            </w:r>
          </w:p>
          <w:p w:rsidR="0091326E" w:rsidRDefault="0091326E" w:rsidP="0091326E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ιών και </w:t>
            </w:r>
          </w:p>
          <w:p w:rsidR="0091326E" w:rsidRDefault="0091326E" w:rsidP="0091326E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Εκπαιδευτικά Λογισμικά  </w:t>
            </w:r>
          </w:p>
          <w:p w:rsidR="0091326E" w:rsidRDefault="0091326E" w:rsidP="0091326E">
            <w:pPr>
              <w:ind w:right="45"/>
              <w:jc w:val="center"/>
            </w:pPr>
            <w:r>
              <w:t xml:space="preserve">(Σ. </w:t>
            </w:r>
            <w:proofErr w:type="spellStart"/>
            <w:r>
              <w:t>Τέγος</w:t>
            </w:r>
            <w:proofErr w:type="spellEnd"/>
            <w:r>
              <w:t>)</w:t>
            </w:r>
          </w:p>
        </w:tc>
        <w:tc>
          <w:tcPr>
            <w:tcW w:w="3119" w:type="dxa"/>
            <w:vAlign w:val="center"/>
          </w:tcPr>
          <w:p w:rsidR="0091326E" w:rsidRDefault="0091326E" w:rsidP="0091326E">
            <w:pPr>
              <w:ind w:right="49"/>
              <w:jc w:val="center"/>
              <w:rPr>
                <w:rFonts w:ascii="Calibri" w:eastAsia="Calibri" w:hAnsi="Calibri" w:cs="Calibri"/>
              </w:rPr>
            </w:pPr>
            <w:r w:rsidRPr="003478B5">
              <w:rPr>
                <w:rFonts w:ascii="Calibri" w:eastAsia="Calibri" w:hAnsi="Calibri" w:cs="Calibri"/>
              </w:rPr>
              <w:t>Σύγχρονες τεχνικές προγραμματισμού εφαρμογών</w:t>
            </w:r>
          </w:p>
          <w:p w:rsidR="0091326E" w:rsidRDefault="0091326E" w:rsidP="0091326E">
            <w:pPr>
              <w:spacing w:after="15" w:line="237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(Μ. </w:t>
            </w:r>
            <w:proofErr w:type="spellStart"/>
            <w:r>
              <w:rPr>
                <w:rFonts w:ascii="Calibri" w:eastAsia="Calibri" w:hAnsi="Calibri" w:cs="Calibri"/>
              </w:rPr>
              <w:t>Σκόνδρ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835" w:type="dxa"/>
            <w:vAlign w:val="center"/>
          </w:tcPr>
          <w:p w:rsidR="00992B3D" w:rsidRDefault="00992B3D" w:rsidP="00992B3D">
            <w:pPr>
              <w:jc w:val="center"/>
              <w:rPr>
                <w:rFonts w:ascii="Calibri" w:eastAsia="Calibri" w:hAnsi="Calibri" w:cs="Calibri"/>
              </w:rPr>
            </w:pPr>
            <w:r w:rsidRPr="003478B5">
              <w:rPr>
                <w:rFonts w:ascii="Calibri" w:eastAsia="Calibri" w:hAnsi="Calibri" w:cs="Calibri"/>
              </w:rPr>
              <w:t>Σύγχρονες τεχνικές προγραμματισμού εφαρμογών</w:t>
            </w:r>
            <w:r>
              <w:rPr>
                <w:rFonts w:ascii="Calibri" w:eastAsia="Calibri" w:hAnsi="Calibri" w:cs="Calibri"/>
              </w:rPr>
              <w:t xml:space="preserve"> </w:t>
            </w:r>
          </w:p>
          <w:p w:rsidR="0091326E" w:rsidRDefault="00992B3D" w:rsidP="00992B3D">
            <w:pPr>
              <w:spacing w:after="1" w:line="238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(Δ. Δ. </w:t>
            </w:r>
            <w:proofErr w:type="spellStart"/>
            <w:r>
              <w:rPr>
                <w:rFonts w:ascii="Calibri" w:eastAsia="Calibri" w:hAnsi="Calibri" w:cs="Calibri"/>
              </w:rPr>
              <w:t>Βέργαδο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  <w:tr w:rsidR="0091326E" w:rsidRPr="00EB2ADB" w:rsidTr="0039725A">
        <w:trPr>
          <w:jc w:val="center"/>
        </w:trPr>
        <w:tc>
          <w:tcPr>
            <w:tcW w:w="1271" w:type="dxa"/>
            <w:vAlign w:val="center"/>
          </w:tcPr>
          <w:p w:rsidR="0091326E" w:rsidRDefault="0091326E" w:rsidP="0091326E">
            <w:pPr>
              <w:jc w:val="center"/>
            </w:pPr>
            <w:r>
              <w:t>Σάββατο</w:t>
            </w:r>
          </w:p>
        </w:tc>
        <w:tc>
          <w:tcPr>
            <w:tcW w:w="851" w:type="dxa"/>
            <w:vAlign w:val="center"/>
          </w:tcPr>
          <w:p w:rsidR="0091326E" w:rsidRDefault="0091326E" w:rsidP="0091326E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:00-18:00</w:t>
            </w:r>
          </w:p>
        </w:tc>
        <w:tc>
          <w:tcPr>
            <w:tcW w:w="2693" w:type="dxa"/>
          </w:tcPr>
          <w:p w:rsidR="0091326E" w:rsidRDefault="0091326E" w:rsidP="0091326E">
            <w:pPr>
              <w:ind w:right="45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ίες και </w:t>
            </w:r>
          </w:p>
          <w:p w:rsidR="0091326E" w:rsidRDefault="0091326E" w:rsidP="0091326E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Προγραμματισμός στον Παγκόσμιο Ιστό</w:t>
            </w:r>
          </w:p>
          <w:p w:rsidR="0091326E" w:rsidRDefault="0091326E" w:rsidP="0091326E">
            <w:pPr>
              <w:jc w:val="center"/>
            </w:pPr>
            <w:r>
              <w:rPr>
                <w:rFonts w:ascii="Calibri" w:eastAsia="Calibri" w:hAnsi="Calibri" w:cs="Calibri"/>
              </w:rPr>
              <w:t xml:space="preserve">(Α. </w:t>
            </w:r>
            <w:proofErr w:type="spellStart"/>
            <w:r>
              <w:rPr>
                <w:rFonts w:ascii="Calibri" w:eastAsia="Calibri" w:hAnsi="Calibri" w:cs="Calibri"/>
              </w:rPr>
              <w:t>Μιχάλ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693" w:type="dxa"/>
          </w:tcPr>
          <w:p w:rsidR="0091326E" w:rsidRDefault="0091326E" w:rsidP="0091326E">
            <w:pPr>
              <w:ind w:left="44"/>
              <w:jc w:val="center"/>
            </w:pPr>
            <w:r>
              <w:rPr>
                <w:rFonts w:ascii="Calibri" w:eastAsia="Calibri" w:hAnsi="Calibri" w:cs="Calibri"/>
              </w:rPr>
              <w:t>Υπολογιστικές</w:t>
            </w:r>
          </w:p>
          <w:p w:rsidR="0091326E" w:rsidRDefault="0091326E" w:rsidP="0091326E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Μέθοδοι</w:t>
            </w:r>
          </w:p>
          <w:p w:rsidR="0091326E" w:rsidRDefault="0091326E" w:rsidP="0091326E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Ζ. </w:t>
            </w:r>
            <w:proofErr w:type="spellStart"/>
            <w:r>
              <w:rPr>
                <w:rFonts w:ascii="Calibri" w:eastAsia="Calibri" w:hAnsi="Calibri" w:cs="Calibri"/>
              </w:rPr>
              <w:t>Καλογηράτου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</w:p>
          <w:p w:rsidR="0091326E" w:rsidRDefault="0091326E" w:rsidP="0091326E">
            <w:pPr>
              <w:ind w:right="45"/>
              <w:jc w:val="center"/>
            </w:pPr>
            <w:r>
              <w:rPr>
                <w:rFonts w:ascii="Calibri" w:eastAsia="Calibri" w:hAnsi="Calibri" w:cs="Calibri"/>
              </w:rPr>
              <w:t xml:space="preserve">Θ. </w:t>
            </w:r>
            <w:proofErr w:type="spellStart"/>
            <w:r>
              <w:rPr>
                <w:rFonts w:ascii="Calibri" w:eastAsia="Calibri" w:hAnsi="Calibri" w:cs="Calibri"/>
              </w:rPr>
              <w:t>Μονοβασί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3119" w:type="dxa"/>
            <w:vAlign w:val="center"/>
          </w:tcPr>
          <w:p w:rsidR="0091326E" w:rsidRDefault="0091326E" w:rsidP="0091326E">
            <w:pPr>
              <w:ind w:left="44"/>
              <w:jc w:val="center"/>
            </w:pPr>
            <w:r>
              <w:rPr>
                <w:rFonts w:ascii="Calibri" w:eastAsia="Calibri" w:hAnsi="Calibri" w:cs="Calibri"/>
              </w:rPr>
              <w:t>Υπολογιστικές</w:t>
            </w:r>
          </w:p>
          <w:p w:rsidR="0091326E" w:rsidRDefault="0091326E" w:rsidP="0091326E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Μέθοδοι</w:t>
            </w:r>
          </w:p>
          <w:p w:rsidR="0091326E" w:rsidRDefault="0091326E" w:rsidP="0091326E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Ζ. </w:t>
            </w:r>
            <w:proofErr w:type="spellStart"/>
            <w:r>
              <w:rPr>
                <w:rFonts w:ascii="Calibri" w:eastAsia="Calibri" w:hAnsi="Calibri" w:cs="Calibri"/>
              </w:rPr>
              <w:t>Καλογηράτου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</w:p>
          <w:p w:rsidR="0091326E" w:rsidRDefault="0091326E" w:rsidP="0091326E">
            <w:pPr>
              <w:jc w:val="center"/>
            </w:pPr>
            <w:r>
              <w:rPr>
                <w:rFonts w:ascii="Calibri" w:eastAsia="Calibri" w:hAnsi="Calibri" w:cs="Calibri"/>
              </w:rPr>
              <w:t xml:space="preserve">Θ. </w:t>
            </w:r>
            <w:proofErr w:type="spellStart"/>
            <w:r>
              <w:rPr>
                <w:rFonts w:ascii="Calibri" w:eastAsia="Calibri" w:hAnsi="Calibri" w:cs="Calibri"/>
              </w:rPr>
              <w:t>Μονοβασί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835" w:type="dxa"/>
            <w:vAlign w:val="center"/>
          </w:tcPr>
          <w:p w:rsidR="00992B3D" w:rsidRDefault="00992B3D" w:rsidP="00992B3D">
            <w:pPr>
              <w:ind w:left="44"/>
              <w:jc w:val="center"/>
            </w:pPr>
            <w:r>
              <w:rPr>
                <w:rFonts w:ascii="Calibri" w:eastAsia="Calibri" w:hAnsi="Calibri" w:cs="Calibri"/>
              </w:rPr>
              <w:t>Υπολογιστικές</w:t>
            </w:r>
          </w:p>
          <w:p w:rsidR="00992B3D" w:rsidRDefault="00992B3D" w:rsidP="00992B3D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Μέθοδοι</w:t>
            </w:r>
          </w:p>
          <w:p w:rsidR="00992B3D" w:rsidRDefault="00992B3D" w:rsidP="00992B3D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Ζ. </w:t>
            </w:r>
            <w:proofErr w:type="spellStart"/>
            <w:r>
              <w:rPr>
                <w:rFonts w:ascii="Calibri" w:eastAsia="Calibri" w:hAnsi="Calibri" w:cs="Calibri"/>
              </w:rPr>
              <w:t>Καλογηράτου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</w:p>
          <w:p w:rsidR="0091326E" w:rsidRDefault="00992B3D" w:rsidP="00992B3D">
            <w:pPr>
              <w:jc w:val="center"/>
            </w:pPr>
            <w:r>
              <w:rPr>
                <w:rFonts w:ascii="Calibri" w:eastAsia="Calibri" w:hAnsi="Calibri" w:cs="Calibri"/>
              </w:rPr>
              <w:t xml:space="preserve">Θ. </w:t>
            </w:r>
            <w:proofErr w:type="spellStart"/>
            <w:r>
              <w:rPr>
                <w:rFonts w:ascii="Calibri" w:eastAsia="Calibri" w:hAnsi="Calibri" w:cs="Calibri"/>
              </w:rPr>
              <w:t>Μονοβασί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</w:tbl>
    <w:p w:rsidR="006F7C4D" w:rsidRDefault="006F7C4D" w:rsidP="007C25CF">
      <w:pPr>
        <w:spacing w:after="0" w:line="240" w:lineRule="auto"/>
        <w:jc w:val="center"/>
        <w:rPr>
          <w:b/>
          <w:sz w:val="24"/>
        </w:rPr>
      </w:pPr>
    </w:p>
    <w:p w:rsidR="003E4DBD" w:rsidRDefault="0091326E" w:rsidP="007C25CF">
      <w:pPr>
        <w:spacing w:after="0" w:line="240" w:lineRule="auto"/>
        <w:jc w:val="center"/>
        <w:rPr>
          <w:rStyle w:val="-"/>
        </w:rPr>
      </w:pPr>
      <w:r w:rsidRPr="004F1E32">
        <w:rPr>
          <w:b/>
          <w:i/>
        </w:rPr>
        <w:t xml:space="preserve">Τα μαθήματα γίνονται </w:t>
      </w:r>
      <w:r w:rsidRPr="00B14FE6">
        <w:rPr>
          <w:b/>
          <w:i/>
        </w:rPr>
        <w:t xml:space="preserve">μέσω </w:t>
      </w:r>
      <w:proofErr w:type="spellStart"/>
      <w:r w:rsidRPr="00B14FE6">
        <w:rPr>
          <w:b/>
          <w:i/>
        </w:rPr>
        <w:t>Zoom</w:t>
      </w:r>
      <w:proofErr w:type="spellEnd"/>
      <w:r w:rsidRPr="00B14FE6">
        <w:rPr>
          <w:b/>
          <w:i/>
        </w:rPr>
        <w:t xml:space="preserve"> στον σύνδεσμο</w:t>
      </w:r>
      <w:r>
        <w:t xml:space="preserve"> </w:t>
      </w:r>
      <w:hyperlink r:id="rId7" w:history="1">
        <w:r>
          <w:rPr>
            <w:rStyle w:val="-"/>
          </w:rPr>
          <w:t>https://zoom.us/my/uowm.p31</w:t>
        </w:r>
      </w:hyperlink>
    </w:p>
    <w:p w:rsidR="0091326E" w:rsidRPr="0091326E" w:rsidRDefault="0091326E" w:rsidP="0091326E">
      <w:pPr>
        <w:spacing w:after="0" w:line="240" w:lineRule="auto"/>
        <w:jc w:val="center"/>
      </w:pPr>
      <w:r w:rsidRPr="00373FA8">
        <w:rPr>
          <w:b/>
          <w:i/>
        </w:rPr>
        <w:t xml:space="preserve">Τα μαθήματα «Υπολογιστικές Μέθοδοι» και «Τεχνολογίες και Προγραμματισμός στον Παγκόσμιο Ιστό» </w:t>
      </w:r>
      <w:r w:rsidRPr="004F1E32">
        <w:rPr>
          <w:b/>
          <w:i/>
        </w:rPr>
        <w:t xml:space="preserve">γίνονται </w:t>
      </w:r>
      <w:r w:rsidRPr="00B14FE6">
        <w:rPr>
          <w:b/>
          <w:i/>
        </w:rPr>
        <w:t xml:space="preserve">μέσω </w:t>
      </w:r>
      <w:proofErr w:type="spellStart"/>
      <w:r w:rsidRPr="00B14FE6">
        <w:rPr>
          <w:b/>
          <w:i/>
        </w:rPr>
        <w:t>Zoom</w:t>
      </w:r>
      <w:proofErr w:type="spellEnd"/>
      <w:r w:rsidRPr="00B14FE6">
        <w:rPr>
          <w:b/>
          <w:i/>
        </w:rPr>
        <w:t xml:space="preserve"> στον σύνδεσμο</w:t>
      </w:r>
      <w:r>
        <w:t xml:space="preserve"> </w:t>
      </w:r>
      <w:hyperlink r:id="rId8" w:history="1">
        <w:r w:rsidRPr="00373FA8">
          <w:rPr>
            <w:rStyle w:val="-"/>
          </w:rPr>
          <w:t>https://zoom.us/my/uowm.p31</w:t>
        </w:r>
      </w:hyperlink>
    </w:p>
    <w:p w:rsidR="00990E78" w:rsidRDefault="002140F4" w:rsidP="00990E78">
      <w:pPr>
        <w:spacing w:after="0" w:line="240" w:lineRule="auto"/>
        <w:jc w:val="center"/>
        <w:rPr>
          <w:b/>
        </w:rPr>
      </w:pPr>
      <w:r>
        <w:rPr>
          <w:b/>
          <w:sz w:val="24"/>
        </w:rPr>
        <w:br w:type="page"/>
      </w:r>
      <w:r w:rsidR="00990E78">
        <w:rPr>
          <w:b/>
        </w:rPr>
        <w:lastRenderedPageBreak/>
        <w:t xml:space="preserve">Πρόγραμμα Διδασκαλίας </w:t>
      </w:r>
    </w:p>
    <w:p w:rsidR="00990E78" w:rsidRDefault="00990E78" w:rsidP="00990E78">
      <w:pPr>
        <w:spacing w:after="0" w:line="240" w:lineRule="auto"/>
        <w:jc w:val="center"/>
        <w:rPr>
          <w:b/>
        </w:rPr>
      </w:pPr>
      <w:r>
        <w:rPr>
          <w:b/>
        </w:rPr>
        <w:t xml:space="preserve">του </w:t>
      </w:r>
      <w:proofErr w:type="spellStart"/>
      <w:r>
        <w:rPr>
          <w:b/>
        </w:rPr>
        <w:t>Διατμηματικού</w:t>
      </w:r>
      <w:proofErr w:type="spellEnd"/>
      <w:r>
        <w:rPr>
          <w:b/>
        </w:rPr>
        <w:t xml:space="preserve"> Προγράμματος Μεταπτυχιακών Σπουδών </w:t>
      </w:r>
    </w:p>
    <w:p w:rsidR="00990E78" w:rsidRDefault="00990E78" w:rsidP="00990E78">
      <w:pPr>
        <w:spacing w:after="0" w:line="240" w:lineRule="auto"/>
        <w:jc w:val="center"/>
        <w:rPr>
          <w:b/>
        </w:rPr>
      </w:pPr>
      <w:r>
        <w:rPr>
          <w:b/>
        </w:rPr>
        <w:t xml:space="preserve">«Προηγμένες Τεχνολογίες Πληροφορικής και Υπηρεσίες» - </w:t>
      </w:r>
    </w:p>
    <w:p w:rsidR="00990E78" w:rsidRDefault="00990E78" w:rsidP="00990E78">
      <w:pPr>
        <w:spacing w:after="0" w:line="240" w:lineRule="auto"/>
        <w:jc w:val="center"/>
        <w:rPr>
          <w:b/>
        </w:rPr>
      </w:pPr>
      <w:r>
        <w:rPr>
          <w:b/>
        </w:rPr>
        <w:t>Ειδίκευση Τεχνολογίες της Πληροφορικής και των Επικοινωνιών στην Εκπαίδευση</w:t>
      </w:r>
    </w:p>
    <w:p w:rsidR="00EE1398" w:rsidRPr="00EE1398" w:rsidRDefault="00EE1398" w:rsidP="00EE1398">
      <w:pPr>
        <w:spacing w:after="0" w:line="240" w:lineRule="auto"/>
        <w:jc w:val="center"/>
        <w:rPr>
          <w:b/>
          <w:sz w:val="24"/>
        </w:rPr>
      </w:pPr>
    </w:p>
    <w:tbl>
      <w:tblPr>
        <w:tblStyle w:val="a3"/>
        <w:tblW w:w="13320" w:type="dxa"/>
        <w:jc w:val="center"/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2693"/>
        <w:gridCol w:w="2693"/>
        <w:gridCol w:w="3119"/>
        <w:gridCol w:w="2693"/>
      </w:tblGrid>
      <w:tr w:rsidR="0091326E" w:rsidRPr="007A4389" w:rsidTr="0091326E">
        <w:trPr>
          <w:jc w:val="center"/>
        </w:trPr>
        <w:tc>
          <w:tcPr>
            <w:tcW w:w="1271" w:type="dxa"/>
            <w:vAlign w:val="center"/>
          </w:tcPr>
          <w:p w:rsidR="0091326E" w:rsidRPr="007A4389" w:rsidRDefault="0091326E" w:rsidP="00115F98">
            <w:pPr>
              <w:jc w:val="center"/>
            </w:pPr>
            <w:r w:rsidRPr="007A4389">
              <w:t>Ημέρα</w:t>
            </w:r>
          </w:p>
        </w:tc>
        <w:tc>
          <w:tcPr>
            <w:tcW w:w="851" w:type="dxa"/>
            <w:vAlign w:val="center"/>
          </w:tcPr>
          <w:p w:rsidR="0091326E" w:rsidRPr="007A4389" w:rsidRDefault="0091326E" w:rsidP="00115F98">
            <w:pPr>
              <w:jc w:val="center"/>
            </w:pPr>
            <w:r w:rsidRPr="007A4389">
              <w:t>Ώρες</w:t>
            </w:r>
          </w:p>
        </w:tc>
        <w:tc>
          <w:tcPr>
            <w:tcW w:w="2693" w:type="dxa"/>
          </w:tcPr>
          <w:p w:rsidR="0091326E" w:rsidRDefault="0091326E" w:rsidP="00115F98">
            <w:pPr>
              <w:ind w:right="49"/>
              <w:jc w:val="center"/>
            </w:pPr>
            <w:r>
              <w:rPr>
                <w:rFonts w:ascii="Calibri" w:eastAsia="Calibri" w:hAnsi="Calibri" w:cs="Calibri"/>
              </w:rPr>
              <w:t>11/12 -12/12</w:t>
            </w:r>
          </w:p>
        </w:tc>
        <w:tc>
          <w:tcPr>
            <w:tcW w:w="2693" w:type="dxa"/>
          </w:tcPr>
          <w:p w:rsidR="0091326E" w:rsidRDefault="0091326E" w:rsidP="00115F98">
            <w:pPr>
              <w:ind w:right="49"/>
              <w:jc w:val="center"/>
            </w:pPr>
            <w:r>
              <w:rPr>
                <w:rFonts w:ascii="Calibri" w:eastAsia="Calibri" w:hAnsi="Calibri" w:cs="Calibri"/>
              </w:rPr>
              <w:t>18/12 -19/12</w:t>
            </w:r>
          </w:p>
        </w:tc>
        <w:tc>
          <w:tcPr>
            <w:tcW w:w="3119" w:type="dxa"/>
          </w:tcPr>
          <w:p w:rsidR="0091326E" w:rsidRDefault="0091326E" w:rsidP="00115F98">
            <w:pPr>
              <w:ind w:right="63"/>
              <w:jc w:val="center"/>
            </w:pPr>
            <w:r>
              <w:rPr>
                <w:rFonts w:ascii="Calibri" w:eastAsia="Calibri" w:hAnsi="Calibri" w:cs="Calibri"/>
              </w:rPr>
              <w:t xml:space="preserve">15/01 – 16/01 </w:t>
            </w:r>
          </w:p>
        </w:tc>
        <w:tc>
          <w:tcPr>
            <w:tcW w:w="2693" w:type="dxa"/>
          </w:tcPr>
          <w:p w:rsidR="0091326E" w:rsidRDefault="0091326E" w:rsidP="00115F98">
            <w:pPr>
              <w:ind w:right="63"/>
              <w:jc w:val="center"/>
            </w:pPr>
            <w:r>
              <w:rPr>
                <w:rFonts w:ascii="Calibri" w:eastAsia="Calibri" w:hAnsi="Calibri" w:cs="Calibri"/>
              </w:rPr>
              <w:t xml:space="preserve">22/01 – 23/01 </w:t>
            </w:r>
          </w:p>
        </w:tc>
      </w:tr>
      <w:tr w:rsidR="00992B3D" w:rsidRPr="007A4389" w:rsidTr="0056089D">
        <w:trPr>
          <w:trHeight w:val="1236"/>
          <w:jc w:val="center"/>
        </w:trPr>
        <w:tc>
          <w:tcPr>
            <w:tcW w:w="1271" w:type="dxa"/>
            <w:vAlign w:val="center"/>
          </w:tcPr>
          <w:p w:rsidR="00992B3D" w:rsidRPr="007A4389" w:rsidRDefault="00992B3D" w:rsidP="00992B3D">
            <w:pPr>
              <w:jc w:val="center"/>
            </w:pPr>
            <w:r w:rsidRPr="007A4389">
              <w:t>Παρασκευή</w:t>
            </w:r>
          </w:p>
        </w:tc>
        <w:tc>
          <w:tcPr>
            <w:tcW w:w="851" w:type="dxa"/>
            <w:vAlign w:val="center"/>
          </w:tcPr>
          <w:p w:rsidR="00992B3D" w:rsidRPr="007A4389" w:rsidRDefault="00992B3D" w:rsidP="00992B3D">
            <w:pPr>
              <w:jc w:val="center"/>
              <w:rPr>
                <w:rFonts w:ascii="Calibri" w:hAnsi="Calibri"/>
                <w:color w:val="000000"/>
              </w:rPr>
            </w:pPr>
            <w:r w:rsidRPr="007A4389">
              <w:rPr>
                <w:rFonts w:ascii="Calibri" w:hAnsi="Calibri"/>
                <w:color w:val="000000"/>
              </w:rPr>
              <w:t>16:00-19:00</w:t>
            </w:r>
          </w:p>
        </w:tc>
        <w:tc>
          <w:tcPr>
            <w:tcW w:w="2693" w:type="dxa"/>
            <w:vAlign w:val="center"/>
          </w:tcPr>
          <w:p w:rsidR="00992B3D" w:rsidRDefault="00992B3D" w:rsidP="00992B3D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Ηλεκτρονική μάθηση και τεχνολογίες </w:t>
            </w:r>
            <w:proofErr w:type="spellStart"/>
            <w:r>
              <w:rPr>
                <w:rFonts w:ascii="Calibri" w:eastAsia="Calibri" w:hAnsi="Calibri" w:cs="Calibri"/>
              </w:rPr>
              <w:t>τηλε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  <w:r>
              <w:rPr>
                <w:rFonts w:ascii="Calibri" w:eastAsia="Calibri" w:hAnsi="Calibri" w:cs="Calibri"/>
              </w:rPr>
              <w:t>εκπαίδευσης</w:t>
            </w:r>
          </w:p>
          <w:p w:rsidR="00992B3D" w:rsidRDefault="00992B3D" w:rsidP="00992B3D">
            <w:pPr>
              <w:spacing w:after="3" w:line="237" w:lineRule="auto"/>
              <w:jc w:val="center"/>
            </w:pPr>
            <w:r>
              <w:rPr>
                <w:rFonts w:ascii="Calibri" w:eastAsia="Calibri" w:hAnsi="Calibri" w:cs="Calibri"/>
              </w:rPr>
              <w:t>(Α. Μαυρίδης)</w:t>
            </w:r>
          </w:p>
        </w:tc>
        <w:tc>
          <w:tcPr>
            <w:tcW w:w="2693" w:type="dxa"/>
          </w:tcPr>
          <w:p w:rsidR="00992B3D" w:rsidRDefault="00992B3D" w:rsidP="00992B3D">
            <w:pPr>
              <w:ind w:right="50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ίες και </w:t>
            </w:r>
          </w:p>
          <w:p w:rsidR="00992B3D" w:rsidRDefault="00992B3D" w:rsidP="00992B3D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Προγραμματισμός στον Παγκόσμιο Ιστό  </w:t>
            </w:r>
          </w:p>
          <w:p w:rsidR="00992B3D" w:rsidRDefault="00992B3D" w:rsidP="00992B3D">
            <w:pPr>
              <w:spacing w:after="3" w:line="237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(Ρ. </w:t>
            </w:r>
            <w:proofErr w:type="spellStart"/>
            <w:r>
              <w:rPr>
                <w:rFonts w:ascii="Calibri" w:eastAsia="Calibri" w:hAnsi="Calibri" w:cs="Calibri"/>
              </w:rPr>
              <w:t>Μαυροπόδη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3119" w:type="dxa"/>
          </w:tcPr>
          <w:p w:rsidR="00992B3D" w:rsidRDefault="00992B3D" w:rsidP="00992B3D">
            <w:pPr>
              <w:ind w:right="42"/>
              <w:jc w:val="center"/>
            </w:pPr>
            <w:r>
              <w:rPr>
                <w:rFonts w:ascii="Calibri" w:eastAsia="Calibri" w:hAnsi="Calibri" w:cs="Calibri"/>
              </w:rPr>
              <w:t xml:space="preserve">Εργαλεία Νέων </w:t>
            </w:r>
          </w:p>
          <w:p w:rsidR="00992B3D" w:rsidRDefault="00992B3D" w:rsidP="00992B3D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ιών και </w:t>
            </w:r>
          </w:p>
          <w:p w:rsidR="00992B3D" w:rsidRDefault="00992B3D" w:rsidP="00992B3D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Εκπαιδευτικά Λογισμικά  </w:t>
            </w:r>
          </w:p>
          <w:p w:rsidR="00992B3D" w:rsidRDefault="00992B3D" w:rsidP="00992B3D">
            <w:pPr>
              <w:ind w:right="45"/>
              <w:jc w:val="center"/>
            </w:pPr>
            <w:r>
              <w:rPr>
                <w:rFonts w:ascii="Calibri" w:eastAsia="Calibri" w:hAnsi="Calibri" w:cs="Calibri"/>
              </w:rPr>
              <w:t>(Α. Μαυρίδης)</w:t>
            </w:r>
          </w:p>
        </w:tc>
        <w:tc>
          <w:tcPr>
            <w:tcW w:w="2693" w:type="dxa"/>
          </w:tcPr>
          <w:p w:rsidR="006B16AB" w:rsidRDefault="006B16AB" w:rsidP="006B16AB">
            <w:pPr>
              <w:spacing w:line="239" w:lineRule="auto"/>
              <w:jc w:val="center"/>
            </w:pPr>
            <w:r w:rsidRPr="00992B3D">
              <w:t>Σύγχρονα δίκτυα και Υ</w:t>
            </w:r>
            <w:r>
              <w:t>π</w:t>
            </w:r>
            <w:r w:rsidRPr="00992B3D">
              <w:t>ηρεσίες</w:t>
            </w:r>
          </w:p>
          <w:p w:rsidR="00992B3D" w:rsidRDefault="006B16AB" w:rsidP="006B16AB">
            <w:pPr>
              <w:ind w:right="47"/>
              <w:jc w:val="center"/>
            </w:pPr>
            <w:r>
              <w:t>(</w:t>
            </w:r>
            <w:r>
              <w:t xml:space="preserve">Κ. </w:t>
            </w:r>
            <w:proofErr w:type="spellStart"/>
            <w:r>
              <w:t>Σιούντρη</w:t>
            </w:r>
            <w:proofErr w:type="spellEnd"/>
            <w:r>
              <w:t>)</w:t>
            </w:r>
          </w:p>
        </w:tc>
      </w:tr>
      <w:tr w:rsidR="00992B3D" w:rsidRPr="007A4389" w:rsidTr="0056089D">
        <w:trPr>
          <w:jc w:val="center"/>
        </w:trPr>
        <w:tc>
          <w:tcPr>
            <w:tcW w:w="1271" w:type="dxa"/>
            <w:vAlign w:val="center"/>
          </w:tcPr>
          <w:p w:rsidR="00992B3D" w:rsidRPr="007A4389" w:rsidRDefault="00992B3D" w:rsidP="00992B3D">
            <w:pPr>
              <w:jc w:val="center"/>
            </w:pPr>
            <w:r w:rsidRPr="007A4389">
              <w:t>Παρασκευή</w:t>
            </w:r>
          </w:p>
        </w:tc>
        <w:tc>
          <w:tcPr>
            <w:tcW w:w="851" w:type="dxa"/>
            <w:vAlign w:val="center"/>
          </w:tcPr>
          <w:p w:rsidR="00992B3D" w:rsidRPr="007A4389" w:rsidRDefault="00992B3D" w:rsidP="00992B3D">
            <w:pPr>
              <w:jc w:val="center"/>
              <w:rPr>
                <w:rFonts w:ascii="Calibri" w:hAnsi="Calibri"/>
                <w:color w:val="000000"/>
              </w:rPr>
            </w:pPr>
            <w:r w:rsidRPr="007A4389">
              <w:rPr>
                <w:rFonts w:ascii="Calibri" w:hAnsi="Calibri"/>
                <w:color w:val="000000"/>
              </w:rPr>
              <w:t>19:00-22:00</w:t>
            </w:r>
          </w:p>
        </w:tc>
        <w:tc>
          <w:tcPr>
            <w:tcW w:w="2693" w:type="dxa"/>
            <w:vAlign w:val="center"/>
          </w:tcPr>
          <w:p w:rsidR="00992B3D" w:rsidRDefault="00992B3D" w:rsidP="00992B3D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Ηλεκτρονική μάθηση και τεχνολογίες </w:t>
            </w:r>
            <w:proofErr w:type="spellStart"/>
            <w:r>
              <w:rPr>
                <w:rFonts w:ascii="Calibri" w:eastAsia="Calibri" w:hAnsi="Calibri" w:cs="Calibri"/>
              </w:rPr>
              <w:t>τηλε</w:t>
            </w:r>
            <w:proofErr w:type="spellEnd"/>
            <w:r>
              <w:rPr>
                <w:rFonts w:ascii="Calibri" w:eastAsia="Calibri" w:hAnsi="Calibri" w:cs="Calibri"/>
              </w:rPr>
              <w:t>-εκπαίδευσης</w:t>
            </w:r>
          </w:p>
          <w:p w:rsidR="00992B3D" w:rsidRDefault="00992B3D" w:rsidP="00992B3D">
            <w:pPr>
              <w:spacing w:line="239" w:lineRule="auto"/>
              <w:jc w:val="center"/>
            </w:pPr>
            <w:r>
              <w:rPr>
                <w:rFonts w:ascii="Calibri" w:eastAsia="Calibri" w:hAnsi="Calibri" w:cs="Calibri"/>
              </w:rPr>
              <w:t>(</w:t>
            </w:r>
            <w:r>
              <w:rPr>
                <w:rFonts w:ascii="Calibri" w:eastAsia="Calibri" w:hAnsi="Calibri" w:cs="Calibri"/>
              </w:rPr>
              <w:t xml:space="preserve">Σ. </w:t>
            </w:r>
            <w:proofErr w:type="spellStart"/>
            <w:r>
              <w:rPr>
                <w:rFonts w:ascii="Calibri" w:eastAsia="Calibri" w:hAnsi="Calibri" w:cs="Calibri"/>
              </w:rPr>
              <w:t>Τέγο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693" w:type="dxa"/>
          </w:tcPr>
          <w:p w:rsidR="00992B3D" w:rsidRDefault="00992B3D" w:rsidP="00992B3D">
            <w:pPr>
              <w:spacing w:line="239" w:lineRule="auto"/>
              <w:jc w:val="center"/>
            </w:pPr>
            <w:r w:rsidRPr="00992B3D">
              <w:t>Σύγχρονα δίκτυα και Υ</w:t>
            </w:r>
            <w:r>
              <w:t>π</w:t>
            </w:r>
            <w:r w:rsidRPr="00992B3D">
              <w:t>ηρεσίες</w:t>
            </w:r>
          </w:p>
          <w:p w:rsidR="00992B3D" w:rsidRDefault="00992B3D" w:rsidP="00992B3D">
            <w:pPr>
              <w:spacing w:line="239" w:lineRule="auto"/>
              <w:jc w:val="center"/>
            </w:pPr>
            <w:r>
              <w:t xml:space="preserve">(Δ. Ι. </w:t>
            </w:r>
            <w:proofErr w:type="spellStart"/>
            <w:r>
              <w:t>Βέργαδος</w:t>
            </w:r>
            <w:proofErr w:type="spellEnd"/>
            <w:r>
              <w:t>)</w:t>
            </w:r>
          </w:p>
        </w:tc>
        <w:tc>
          <w:tcPr>
            <w:tcW w:w="3119" w:type="dxa"/>
          </w:tcPr>
          <w:p w:rsidR="00992B3D" w:rsidRDefault="00992B3D" w:rsidP="00992B3D">
            <w:pPr>
              <w:ind w:right="42"/>
              <w:jc w:val="center"/>
            </w:pPr>
            <w:r>
              <w:rPr>
                <w:rFonts w:ascii="Calibri" w:eastAsia="Calibri" w:hAnsi="Calibri" w:cs="Calibri"/>
              </w:rPr>
              <w:t xml:space="preserve">Εργαλεία Νέων </w:t>
            </w:r>
          </w:p>
          <w:p w:rsidR="00992B3D" w:rsidRDefault="00992B3D" w:rsidP="00992B3D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ιών και </w:t>
            </w:r>
          </w:p>
          <w:p w:rsidR="00992B3D" w:rsidRDefault="00992B3D" w:rsidP="00992B3D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Εκπαιδευτικά Λογισμικά  </w:t>
            </w:r>
          </w:p>
          <w:p w:rsidR="00992B3D" w:rsidRDefault="00992B3D" w:rsidP="00992B3D">
            <w:pPr>
              <w:ind w:right="45"/>
              <w:jc w:val="center"/>
            </w:pPr>
            <w:r>
              <w:t xml:space="preserve">(Σ. </w:t>
            </w:r>
            <w:proofErr w:type="spellStart"/>
            <w:r>
              <w:t>Τέγος</w:t>
            </w:r>
            <w:proofErr w:type="spellEnd"/>
            <w:r>
              <w:t>)</w:t>
            </w:r>
          </w:p>
        </w:tc>
        <w:tc>
          <w:tcPr>
            <w:tcW w:w="2693" w:type="dxa"/>
          </w:tcPr>
          <w:p w:rsidR="006B16AB" w:rsidRDefault="006B16AB" w:rsidP="006B16AB">
            <w:pPr>
              <w:spacing w:line="239" w:lineRule="auto"/>
              <w:jc w:val="center"/>
            </w:pPr>
            <w:r w:rsidRPr="00992B3D">
              <w:t>Σύγχρονα δίκτυα και Υ</w:t>
            </w:r>
            <w:r>
              <w:t>π</w:t>
            </w:r>
            <w:r w:rsidRPr="00992B3D">
              <w:t>ηρεσίες</w:t>
            </w:r>
          </w:p>
          <w:p w:rsidR="00992B3D" w:rsidRDefault="006B16AB" w:rsidP="006B16AB">
            <w:pPr>
              <w:ind w:right="47"/>
              <w:jc w:val="center"/>
            </w:pPr>
            <w:r>
              <w:t xml:space="preserve">(Κ. </w:t>
            </w:r>
            <w:proofErr w:type="spellStart"/>
            <w:r>
              <w:t>Σιούντρη</w:t>
            </w:r>
            <w:proofErr w:type="spellEnd"/>
            <w:r>
              <w:t>)</w:t>
            </w:r>
          </w:p>
        </w:tc>
      </w:tr>
      <w:tr w:rsidR="00992B3D" w:rsidRPr="007A4389" w:rsidTr="0091326E">
        <w:trPr>
          <w:trHeight w:val="1297"/>
          <w:jc w:val="center"/>
        </w:trPr>
        <w:tc>
          <w:tcPr>
            <w:tcW w:w="1271" w:type="dxa"/>
            <w:vAlign w:val="center"/>
          </w:tcPr>
          <w:p w:rsidR="00992B3D" w:rsidRPr="007A4389" w:rsidRDefault="00992B3D" w:rsidP="00992B3D">
            <w:pPr>
              <w:jc w:val="center"/>
            </w:pPr>
            <w:r w:rsidRPr="007A4389">
              <w:t>Σάββατο</w:t>
            </w:r>
          </w:p>
        </w:tc>
        <w:tc>
          <w:tcPr>
            <w:tcW w:w="851" w:type="dxa"/>
            <w:vAlign w:val="center"/>
          </w:tcPr>
          <w:p w:rsidR="00992B3D" w:rsidRPr="007A4389" w:rsidRDefault="00992B3D" w:rsidP="00992B3D">
            <w:pPr>
              <w:jc w:val="center"/>
              <w:rPr>
                <w:rFonts w:ascii="Calibri" w:hAnsi="Calibri"/>
                <w:color w:val="000000"/>
              </w:rPr>
            </w:pPr>
            <w:r w:rsidRPr="007A4389">
              <w:rPr>
                <w:rFonts w:ascii="Calibri" w:hAnsi="Calibri"/>
                <w:color w:val="000000"/>
              </w:rPr>
              <w:t>08:30-11:30</w:t>
            </w:r>
          </w:p>
        </w:tc>
        <w:tc>
          <w:tcPr>
            <w:tcW w:w="2693" w:type="dxa"/>
            <w:vAlign w:val="center"/>
          </w:tcPr>
          <w:p w:rsidR="00992B3D" w:rsidRDefault="00992B3D" w:rsidP="00992B3D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Ηλεκτρονική μάθηση και τεχνολογίες </w:t>
            </w:r>
            <w:proofErr w:type="spellStart"/>
            <w:r>
              <w:rPr>
                <w:rFonts w:ascii="Calibri" w:eastAsia="Calibri" w:hAnsi="Calibri" w:cs="Calibri"/>
              </w:rPr>
              <w:t>τηλε</w:t>
            </w:r>
            <w:proofErr w:type="spellEnd"/>
            <w:r>
              <w:rPr>
                <w:rFonts w:ascii="Calibri" w:eastAsia="Calibri" w:hAnsi="Calibri" w:cs="Calibri"/>
              </w:rPr>
              <w:t>-εκπαίδευσης</w:t>
            </w:r>
          </w:p>
          <w:p w:rsidR="00992B3D" w:rsidRDefault="00992B3D" w:rsidP="00992B3D">
            <w:pPr>
              <w:ind w:right="47"/>
              <w:jc w:val="center"/>
            </w:pPr>
            <w:r>
              <w:rPr>
                <w:rFonts w:ascii="Calibri" w:eastAsia="Calibri" w:hAnsi="Calibri" w:cs="Calibri"/>
              </w:rPr>
              <w:t>(Α. Μαυρίδης)</w:t>
            </w:r>
          </w:p>
        </w:tc>
        <w:tc>
          <w:tcPr>
            <w:tcW w:w="2693" w:type="dxa"/>
          </w:tcPr>
          <w:p w:rsidR="00992B3D" w:rsidRDefault="00992B3D" w:rsidP="00992B3D">
            <w:pPr>
              <w:ind w:right="50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ίες και </w:t>
            </w:r>
          </w:p>
          <w:p w:rsidR="00992B3D" w:rsidRDefault="00992B3D" w:rsidP="00992B3D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Προγραμματισμός στον Παγκόσμιο Ιστό  </w:t>
            </w:r>
          </w:p>
          <w:p w:rsidR="00992B3D" w:rsidRDefault="00992B3D" w:rsidP="00992B3D">
            <w:pPr>
              <w:ind w:right="48"/>
              <w:jc w:val="center"/>
            </w:pPr>
            <w:r>
              <w:rPr>
                <w:rFonts w:ascii="Calibri" w:eastAsia="Calibri" w:hAnsi="Calibri" w:cs="Calibri"/>
              </w:rPr>
              <w:t xml:space="preserve">(Ρ. </w:t>
            </w:r>
            <w:proofErr w:type="spellStart"/>
            <w:r>
              <w:rPr>
                <w:rFonts w:ascii="Calibri" w:eastAsia="Calibri" w:hAnsi="Calibri" w:cs="Calibri"/>
              </w:rPr>
              <w:t>Μαυροπόδη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3119" w:type="dxa"/>
            <w:vAlign w:val="center"/>
          </w:tcPr>
          <w:p w:rsidR="00992B3D" w:rsidRDefault="00992B3D" w:rsidP="00992B3D">
            <w:pPr>
              <w:jc w:val="center"/>
              <w:rPr>
                <w:rFonts w:ascii="Calibri" w:eastAsia="Calibri" w:hAnsi="Calibri" w:cs="Calibri"/>
              </w:rPr>
            </w:pPr>
            <w:r w:rsidRPr="003478B5">
              <w:rPr>
                <w:rFonts w:ascii="Calibri" w:eastAsia="Calibri" w:hAnsi="Calibri" w:cs="Calibri"/>
              </w:rPr>
              <w:t>Σύγχρονες τεχνικές προγραμματισμού εφαρμογών</w:t>
            </w:r>
            <w:r>
              <w:rPr>
                <w:rFonts w:ascii="Calibri" w:eastAsia="Calibri" w:hAnsi="Calibri" w:cs="Calibri"/>
              </w:rPr>
              <w:t xml:space="preserve"> </w:t>
            </w:r>
          </w:p>
          <w:p w:rsidR="00992B3D" w:rsidRDefault="00992B3D" w:rsidP="00992B3D">
            <w:pPr>
              <w:ind w:right="50"/>
              <w:jc w:val="center"/>
            </w:pPr>
            <w:r>
              <w:rPr>
                <w:rFonts w:ascii="Calibri" w:eastAsia="Calibri" w:hAnsi="Calibri" w:cs="Calibri"/>
              </w:rPr>
              <w:t>(</w:t>
            </w:r>
            <w:r>
              <w:rPr>
                <w:rFonts w:ascii="Calibri" w:eastAsia="Calibri" w:hAnsi="Calibri" w:cs="Calibri"/>
              </w:rPr>
              <w:t xml:space="preserve">Ν. </w:t>
            </w:r>
            <w:proofErr w:type="spellStart"/>
            <w:r>
              <w:rPr>
                <w:rFonts w:ascii="Calibri" w:eastAsia="Calibri" w:hAnsi="Calibri" w:cs="Calibri"/>
              </w:rPr>
              <w:t>Τσώ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693" w:type="dxa"/>
          </w:tcPr>
          <w:p w:rsidR="006B16AB" w:rsidRDefault="006B16AB" w:rsidP="006B16AB">
            <w:pPr>
              <w:ind w:right="42"/>
              <w:jc w:val="center"/>
            </w:pPr>
            <w:r>
              <w:rPr>
                <w:rFonts w:ascii="Calibri" w:eastAsia="Calibri" w:hAnsi="Calibri" w:cs="Calibri"/>
              </w:rPr>
              <w:t xml:space="preserve">Εργαλεία Νέων </w:t>
            </w:r>
          </w:p>
          <w:p w:rsidR="006B16AB" w:rsidRDefault="006B16AB" w:rsidP="006B16AB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ιών και </w:t>
            </w:r>
          </w:p>
          <w:p w:rsidR="006B16AB" w:rsidRDefault="006B16AB" w:rsidP="006B16AB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Εκπαιδευτικά Λογισμικά  </w:t>
            </w:r>
          </w:p>
          <w:p w:rsidR="00992B3D" w:rsidRDefault="006B16AB" w:rsidP="006B16AB">
            <w:pPr>
              <w:ind w:right="48"/>
              <w:jc w:val="center"/>
            </w:pPr>
            <w:r>
              <w:rPr>
                <w:rFonts w:ascii="Calibri" w:eastAsia="Calibri" w:hAnsi="Calibri" w:cs="Calibri"/>
              </w:rPr>
              <w:t xml:space="preserve">(Θ. </w:t>
            </w:r>
            <w:proofErr w:type="spellStart"/>
            <w:r>
              <w:rPr>
                <w:rFonts w:ascii="Calibri" w:eastAsia="Calibri" w:hAnsi="Calibri" w:cs="Calibri"/>
              </w:rPr>
              <w:t>Καρβουνίδ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  <w:tr w:rsidR="00992B3D" w:rsidRPr="007A4389" w:rsidTr="0091326E">
        <w:trPr>
          <w:jc w:val="center"/>
        </w:trPr>
        <w:tc>
          <w:tcPr>
            <w:tcW w:w="1271" w:type="dxa"/>
            <w:vAlign w:val="center"/>
          </w:tcPr>
          <w:p w:rsidR="00992B3D" w:rsidRPr="007A4389" w:rsidRDefault="00992B3D" w:rsidP="00992B3D">
            <w:pPr>
              <w:jc w:val="center"/>
            </w:pPr>
            <w:r w:rsidRPr="007A4389">
              <w:t>Σάββατο</w:t>
            </w:r>
          </w:p>
        </w:tc>
        <w:tc>
          <w:tcPr>
            <w:tcW w:w="851" w:type="dxa"/>
            <w:vAlign w:val="center"/>
          </w:tcPr>
          <w:p w:rsidR="00992B3D" w:rsidRPr="007A4389" w:rsidRDefault="00992B3D" w:rsidP="00992B3D">
            <w:pPr>
              <w:jc w:val="center"/>
              <w:rPr>
                <w:rFonts w:ascii="Calibri" w:hAnsi="Calibri"/>
                <w:color w:val="000000"/>
              </w:rPr>
            </w:pPr>
            <w:r w:rsidRPr="007A4389">
              <w:rPr>
                <w:rFonts w:ascii="Calibri" w:hAnsi="Calibri"/>
                <w:color w:val="000000"/>
              </w:rPr>
              <w:t>11:30-14:30</w:t>
            </w:r>
          </w:p>
        </w:tc>
        <w:tc>
          <w:tcPr>
            <w:tcW w:w="2693" w:type="dxa"/>
            <w:vAlign w:val="center"/>
          </w:tcPr>
          <w:p w:rsidR="00992B3D" w:rsidRDefault="00992B3D" w:rsidP="00992B3D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Ηλεκτρονική μάθηση και τεχνολογίες </w:t>
            </w:r>
            <w:proofErr w:type="spellStart"/>
            <w:r>
              <w:rPr>
                <w:rFonts w:ascii="Calibri" w:eastAsia="Calibri" w:hAnsi="Calibri" w:cs="Calibri"/>
              </w:rPr>
              <w:t>τηλε</w:t>
            </w:r>
            <w:proofErr w:type="spellEnd"/>
            <w:r>
              <w:rPr>
                <w:rFonts w:ascii="Calibri" w:eastAsia="Calibri" w:hAnsi="Calibri" w:cs="Calibri"/>
              </w:rPr>
              <w:t>-εκπαίδευσης</w:t>
            </w:r>
          </w:p>
          <w:p w:rsidR="00992B3D" w:rsidRDefault="00992B3D" w:rsidP="00992B3D">
            <w:pPr>
              <w:ind w:right="47"/>
              <w:jc w:val="center"/>
            </w:pPr>
            <w:r>
              <w:rPr>
                <w:rFonts w:ascii="Calibri" w:eastAsia="Calibri" w:hAnsi="Calibri" w:cs="Calibri"/>
              </w:rPr>
              <w:t xml:space="preserve">(Σ. </w:t>
            </w:r>
            <w:proofErr w:type="spellStart"/>
            <w:r>
              <w:rPr>
                <w:rFonts w:ascii="Calibri" w:eastAsia="Calibri" w:hAnsi="Calibri" w:cs="Calibri"/>
              </w:rPr>
              <w:t>Τέγο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693" w:type="dxa"/>
          </w:tcPr>
          <w:p w:rsidR="00992B3D" w:rsidRDefault="00992B3D" w:rsidP="00992B3D">
            <w:pPr>
              <w:spacing w:line="239" w:lineRule="auto"/>
              <w:jc w:val="center"/>
            </w:pPr>
            <w:r w:rsidRPr="00992B3D">
              <w:t>Σύγχρονα δίκτυα και Υ</w:t>
            </w:r>
            <w:r>
              <w:t>π</w:t>
            </w:r>
            <w:r w:rsidRPr="00992B3D">
              <w:t>ηρεσίες</w:t>
            </w:r>
          </w:p>
          <w:p w:rsidR="00992B3D" w:rsidRDefault="00992B3D" w:rsidP="00992B3D">
            <w:pPr>
              <w:spacing w:line="239" w:lineRule="auto"/>
              <w:jc w:val="center"/>
            </w:pPr>
            <w:r>
              <w:t xml:space="preserve">(Δ. Ι. </w:t>
            </w:r>
            <w:proofErr w:type="spellStart"/>
            <w:r>
              <w:t>Βέργαδος</w:t>
            </w:r>
            <w:proofErr w:type="spellEnd"/>
            <w:r>
              <w:t>)</w:t>
            </w:r>
          </w:p>
        </w:tc>
        <w:tc>
          <w:tcPr>
            <w:tcW w:w="3119" w:type="dxa"/>
            <w:vAlign w:val="center"/>
          </w:tcPr>
          <w:p w:rsidR="00992B3D" w:rsidRDefault="00992B3D" w:rsidP="00992B3D">
            <w:pPr>
              <w:jc w:val="center"/>
              <w:rPr>
                <w:rFonts w:ascii="Calibri" w:eastAsia="Calibri" w:hAnsi="Calibri" w:cs="Calibri"/>
              </w:rPr>
            </w:pPr>
            <w:r w:rsidRPr="003478B5">
              <w:rPr>
                <w:rFonts w:ascii="Calibri" w:eastAsia="Calibri" w:hAnsi="Calibri" w:cs="Calibri"/>
              </w:rPr>
              <w:t>Σύγχρονες τεχνικές προγραμματισμού εφαρμογών</w:t>
            </w:r>
            <w:r>
              <w:rPr>
                <w:rFonts w:ascii="Calibri" w:eastAsia="Calibri" w:hAnsi="Calibri" w:cs="Calibri"/>
              </w:rPr>
              <w:t xml:space="preserve"> </w:t>
            </w:r>
          </w:p>
          <w:p w:rsidR="00992B3D" w:rsidRDefault="00992B3D" w:rsidP="00992B3D">
            <w:pPr>
              <w:ind w:right="50"/>
              <w:jc w:val="center"/>
            </w:pPr>
            <w:r>
              <w:rPr>
                <w:rFonts w:ascii="Calibri" w:eastAsia="Calibri" w:hAnsi="Calibri" w:cs="Calibri"/>
              </w:rPr>
              <w:t xml:space="preserve">(Ν. </w:t>
            </w:r>
            <w:proofErr w:type="spellStart"/>
            <w:r>
              <w:rPr>
                <w:rFonts w:ascii="Calibri" w:eastAsia="Calibri" w:hAnsi="Calibri" w:cs="Calibri"/>
              </w:rPr>
              <w:t>Τσώ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693" w:type="dxa"/>
            <w:vAlign w:val="center"/>
          </w:tcPr>
          <w:p w:rsidR="006B16AB" w:rsidRDefault="006B16AB" w:rsidP="006B16AB">
            <w:pPr>
              <w:ind w:right="42"/>
              <w:jc w:val="center"/>
            </w:pPr>
            <w:r>
              <w:rPr>
                <w:rFonts w:ascii="Calibri" w:eastAsia="Calibri" w:hAnsi="Calibri" w:cs="Calibri"/>
              </w:rPr>
              <w:t xml:space="preserve">Εργαλεία Νέων </w:t>
            </w:r>
          </w:p>
          <w:p w:rsidR="006B16AB" w:rsidRDefault="006B16AB" w:rsidP="006B16AB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ιών και </w:t>
            </w:r>
          </w:p>
          <w:p w:rsidR="006B16AB" w:rsidRDefault="006B16AB" w:rsidP="006B16AB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Εκπαιδευτικά Λογισμικά  </w:t>
            </w:r>
          </w:p>
          <w:p w:rsidR="00992B3D" w:rsidRDefault="006B16AB" w:rsidP="006B16AB">
            <w:pPr>
              <w:spacing w:line="239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(Θ. </w:t>
            </w:r>
            <w:proofErr w:type="spellStart"/>
            <w:r>
              <w:rPr>
                <w:rFonts w:ascii="Calibri" w:eastAsia="Calibri" w:hAnsi="Calibri" w:cs="Calibri"/>
              </w:rPr>
              <w:t>Καρβουνίδ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  <w:tr w:rsidR="00992B3D" w:rsidTr="0091326E">
        <w:trPr>
          <w:jc w:val="center"/>
        </w:trPr>
        <w:tc>
          <w:tcPr>
            <w:tcW w:w="1271" w:type="dxa"/>
            <w:vAlign w:val="center"/>
          </w:tcPr>
          <w:p w:rsidR="00992B3D" w:rsidRPr="007A4389" w:rsidRDefault="00992B3D" w:rsidP="00992B3D">
            <w:pPr>
              <w:jc w:val="center"/>
            </w:pPr>
            <w:r w:rsidRPr="007A4389">
              <w:t>Σάββατο</w:t>
            </w:r>
          </w:p>
        </w:tc>
        <w:tc>
          <w:tcPr>
            <w:tcW w:w="851" w:type="dxa"/>
            <w:vAlign w:val="center"/>
          </w:tcPr>
          <w:p w:rsidR="00992B3D" w:rsidRPr="007A4389" w:rsidRDefault="00992B3D" w:rsidP="00992B3D">
            <w:pPr>
              <w:jc w:val="center"/>
              <w:rPr>
                <w:rFonts w:ascii="Calibri" w:hAnsi="Calibri"/>
                <w:color w:val="000000"/>
              </w:rPr>
            </w:pPr>
            <w:r w:rsidRPr="007A4389">
              <w:rPr>
                <w:rFonts w:ascii="Calibri" w:hAnsi="Calibri"/>
                <w:color w:val="000000"/>
              </w:rPr>
              <w:t>15:00-18:00</w:t>
            </w:r>
          </w:p>
        </w:tc>
        <w:tc>
          <w:tcPr>
            <w:tcW w:w="2693" w:type="dxa"/>
            <w:vAlign w:val="center"/>
          </w:tcPr>
          <w:p w:rsidR="00992B3D" w:rsidRDefault="00992B3D" w:rsidP="00992B3D">
            <w:pPr>
              <w:ind w:left="44"/>
              <w:jc w:val="center"/>
            </w:pPr>
            <w:r>
              <w:rPr>
                <w:rFonts w:ascii="Calibri" w:eastAsia="Calibri" w:hAnsi="Calibri" w:cs="Calibri"/>
              </w:rPr>
              <w:t>Υπολογιστικές</w:t>
            </w:r>
          </w:p>
          <w:p w:rsidR="00992B3D" w:rsidRDefault="00992B3D" w:rsidP="00992B3D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Μέθοδοι</w:t>
            </w:r>
          </w:p>
          <w:p w:rsidR="00992B3D" w:rsidRDefault="00992B3D" w:rsidP="00992B3D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Ζ. </w:t>
            </w:r>
            <w:proofErr w:type="spellStart"/>
            <w:r>
              <w:rPr>
                <w:rFonts w:ascii="Calibri" w:eastAsia="Calibri" w:hAnsi="Calibri" w:cs="Calibri"/>
              </w:rPr>
              <w:t>Καλογηράτου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</w:p>
          <w:p w:rsidR="00992B3D" w:rsidRDefault="00992B3D" w:rsidP="00992B3D">
            <w:pPr>
              <w:ind w:right="47"/>
              <w:jc w:val="center"/>
            </w:pPr>
            <w:r>
              <w:rPr>
                <w:rFonts w:ascii="Calibri" w:eastAsia="Calibri" w:hAnsi="Calibri" w:cs="Calibri"/>
              </w:rPr>
              <w:t xml:space="preserve">Θ. </w:t>
            </w:r>
            <w:proofErr w:type="spellStart"/>
            <w:r>
              <w:rPr>
                <w:rFonts w:ascii="Calibri" w:eastAsia="Calibri" w:hAnsi="Calibri" w:cs="Calibri"/>
              </w:rPr>
              <w:t>Μονοβασί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693" w:type="dxa"/>
          </w:tcPr>
          <w:p w:rsidR="00992B3D" w:rsidRDefault="00992B3D" w:rsidP="00992B3D">
            <w:pPr>
              <w:ind w:left="44"/>
              <w:jc w:val="center"/>
            </w:pPr>
            <w:r>
              <w:rPr>
                <w:rFonts w:ascii="Calibri" w:eastAsia="Calibri" w:hAnsi="Calibri" w:cs="Calibri"/>
              </w:rPr>
              <w:t>Υπολογιστικές</w:t>
            </w:r>
          </w:p>
          <w:p w:rsidR="00992B3D" w:rsidRDefault="00992B3D" w:rsidP="00992B3D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Μέθοδοι</w:t>
            </w:r>
          </w:p>
          <w:p w:rsidR="00992B3D" w:rsidRDefault="00992B3D" w:rsidP="00992B3D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Ζ. </w:t>
            </w:r>
            <w:proofErr w:type="spellStart"/>
            <w:r>
              <w:rPr>
                <w:rFonts w:ascii="Calibri" w:eastAsia="Calibri" w:hAnsi="Calibri" w:cs="Calibri"/>
              </w:rPr>
              <w:t>Καλογηράτου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</w:p>
          <w:p w:rsidR="00992B3D" w:rsidRDefault="00992B3D" w:rsidP="00992B3D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Θ. </w:t>
            </w:r>
            <w:proofErr w:type="spellStart"/>
            <w:r>
              <w:rPr>
                <w:rFonts w:ascii="Calibri" w:eastAsia="Calibri" w:hAnsi="Calibri" w:cs="Calibri"/>
              </w:rPr>
              <w:t>Μονοβασί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3119" w:type="dxa"/>
            <w:vAlign w:val="center"/>
          </w:tcPr>
          <w:p w:rsidR="00992B3D" w:rsidRDefault="00992B3D" w:rsidP="00992B3D">
            <w:pPr>
              <w:ind w:left="44"/>
              <w:jc w:val="center"/>
            </w:pPr>
            <w:r>
              <w:rPr>
                <w:rFonts w:ascii="Calibri" w:eastAsia="Calibri" w:hAnsi="Calibri" w:cs="Calibri"/>
              </w:rPr>
              <w:t>Υπολογιστικές</w:t>
            </w:r>
          </w:p>
          <w:p w:rsidR="00992B3D" w:rsidRDefault="00992B3D" w:rsidP="00992B3D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Μέθοδοι</w:t>
            </w:r>
          </w:p>
          <w:p w:rsidR="00992B3D" w:rsidRDefault="00992B3D" w:rsidP="00992B3D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Ζ. </w:t>
            </w:r>
            <w:proofErr w:type="spellStart"/>
            <w:r>
              <w:rPr>
                <w:rFonts w:ascii="Calibri" w:eastAsia="Calibri" w:hAnsi="Calibri" w:cs="Calibri"/>
              </w:rPr>
              <w:t>Καλογηράτου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</w:p>
          <w:p w:rsidR="00992B3D" w:rsidRDefault="00992B3D" w:rsidP="00992B3D">
            <w:pPr>
              <w:ind w:right="50"/>
              <w:jc w:val="center"/>
            </w:pPr>
            <w:r>
              <w:rPr>
                <w:rFonts w:ascii="Calibri" w:eastAsia="Calibri" w:hAnsi="Calibri" w:cs="Calibri"/>
              </w:rPr>
              <w:t xml:space="preserve">Θ. </w:t>
            </w:r>
            <w:proofErr w:type="spellStart"/>
            <w:r>
              <w:rPr>
                <w:rFonts w:ascii="Calibri" w:eastAsia="Calibri" w:hAnsi="Calibri" w:cs="Calibri"/>
              </w:rPr>
              <w:t>Μονοβασί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693" w:type="dxa"/>
          </w:tcPr>
          <w:p w:rsidR="006B16AB" w:rsidRDefault="006B16AB" w:rsidP="006B16AB">
            <w:pPr>
              <w:ind w:left="44"/>
              <w:jc w:val="center"/>
            </w:pPr>
            <w:r>
              <w:rPr>
                <w:rFonts w:ascii="Calibri" w:eastAsia="Calibri" w:hAnsi="Calibri" w:cs="Calibri"/>
              </w:rPr>
              <w:t>Υπολογιστικές</w:t>
            </w:r>
          </w:p>
          <w:p w:rsidR="006B16AB" w:rsidRDefault="006B16AB" w:rsidP="006B16AB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Μέθοδοι</w:t>
            </w:r>
          </w:p>
          <w:p w:rsidR="006B16AB" w:rsidRDefault="006B16AB" w:rsidP="006B16AB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Ζ. </w:t>
            </w:r>
            <w:proofErr w:type="spellStart"/>
            <w:r>
              <w:rPr>
                <w:rFonts w:ascii="Calibri" w:eastAsia="Calibri" w:hAnsi="Calibri" w:cs="Calibri"/>
              </w:rPr>
              <w:t>Καλογηράτου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</w:p>
          <w:p w:rsidR="00992B3D" w:rsidRDefault="006B16AB" w:rsidP="006B16AB">
            <w:pPr>
              <w:spacing w:line="239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Θ. </w:t>
            </w:r>
            <w:proofErr w:type="spellStart"/>
            <w:r>
              <w:rPr>
                <w:rFonts w:ascii="Calibri" w:eastAsia="Calibri" w:hAnsi="Calibri" w:cs="Calibri"/>
              </w:rPr>
              <w:t>Μονοβασί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</w:tbl>
    <w:p w:rsidR="001E4DDD" w:rsidRDefault="001E4DDD" w:rsidP="00EC5A13">
      <w:pPr>
        <w:spacing w:after="0" w:line="240" w:lineRule="auto"/>
        <w:ind w:left="2880" w:firstLine="720"/>
        <w:rPr>
          <w:b/>
          <w:sz w:val="24"/>
        </w:rPr>
      </w:pPr>
    </w:p>
    <w:p w:rsidR="0091326E" w:rsidRDefault="0091326E" w:rsidP="0091326E">
      <w:pPr>
        <w:spacing w:after="0" w:line="240" w:lineRule="auto"/>
        <w:jc w:val="center"/>
        <w:rPr>
          <w:rStyle w:val="-"/>
        </w:rPr>
      </w:pPr>
      <w:r w:rsidRPr="004F1E32">
        <w:rPr>
          <w:b/>
          <w:i/>
        </w:rPr>
        <w:t xml:space="preserve">Τα μαθήματα γίνονται </w:t>
      </w:r>
      <w:r w:rsidRPr="00B14FE6">
        <w:rPr>
          <w:b/>
          <w:i/>
        </w:rPr>
        <w:t xml:space="preserve">μέσω </w:t>
      </w:r>
      <w:proofErr w:type="spellStart"/>
      <w:r w:rsidRPr="00B14FE6">
        <w:rPr>
          <w:b/>
          <w:i/>
        </w:rPr>
        <w:t>Zoom</w:t>
      </w:r>
      <w:proofErr w:type="spellEnd"/>
      <w:r w:rsidRPr="00B14FE6">
        <w:rPr>
          <w:b/>
          <w:i/>
        </w:rPr>
        <w:t xml:space="preserve"> στον σύνδεσμο</w:t>
      </w:r>
      <w:r>
        <w:t xml:space="preserve"> </w:t>
      </w:r>
      <w:hyperlink r:id="rId9" w:history="1">
        <w:r>
          <w:rPr>
            <w:rStyle w:val="-"/>
          </w:rPr>
          <w:t>https://zoom.us/my/uowm.p31</w:t>
        </w:r>
      </w:hyperlink>
    </w:p>
    <w:p w:rsidR="0091326E" w:rsidRPr="0091326E" w:rsidRDefault="0091326E" w:rsidP="0091326E">
      <w:pPr>
        <w:spacing w:after="0" w:line="240" w:lineRule="auto"/>
        <w:jc w:val="center"/>
      </w:pPr>
      <w:r w:rsidRPr="00373FA8">
        <w:rPr>
          <w:b/>
          <w:i/>
        </w:rPr>
        <w:t xml:space="preserve">Τα μαθήματα «Υπολογιστικές Μέθοδοι» και «Τεχνολογίες και Προγραμματισμός στον Παγκόσμιο Ιστό» </w:t>
      </w:r>
      <w:r w:rsidRPr="004F1E32">
        <w:rPr>
          <w:b/>
          <w:i/>
        </w:rPr>
        <w:t xml:space="preserve">γίνονται </w:t>
      </w:r>
      <w:r w:rsidRPr="00B14FE6">
        <w:rPr>
          <w:b/>
          <w:i/>
        </w:rPr>
        <w:t xml:space="preserve">μέσω </w:t>
      </w:r>
      <w:proofErr w:type="spellStart"/>
      <w:r w:rsidRPr="00B14FE6">
        <w:rPr>
          <w:b/>
          <w:i/>
        </w:rPr>
        <w:t>Zoom</w:t>
      </w:r>
      <w:proofErr w:type="spellEnd"/>
      <w:r w:rsidRPr="00B14FE6">
        <w:rPr>
          <w:b/>
          <w:i/>
        </w:rPr>
        <w:t xml:space="preserve"> στον σύνδεσμο</w:t>
      </w:r>
      <w:r>
        <w:t xml:space="preserve"> </w:t>
      </w:r>
      <w:hyperlink r:id="rId10" w:history="1">
        <w:r w:rsidRPr="00373FA8">
          <w:rPr>
            <w:rStyle w:val="-"/>
          </w:rPr>
          <w:t>https://zoom.us/my/uowm.p31</w:t>
        </w:r>
      </w:hyperlink>
    </w:p>
    <w:p w:rsidR="0091326E" w:rsidRDefault="0091326E" w:rsidP="00664F01">
      <w:pPr>
        <w:spacing w:after="0"/>
        <w:jc w:val="center"/>
        <w:rPr>
          <w:b/>
          <w:sz w:val="24"/>
        </w:rPr>
      </w:pPr>
    </w:p>
    <w:p w:rsidR="00990E78" w:rsidRDefault="001E4DDD" w:rsidP="00664F01">
      <w:pPr>
        <w:spacing w:after="0"/>
        <w:jc w:val="center"/>
        <w:rPr>
          <w:b/>
        </w:rPr>
      </w:pPr>
      <w:r w:rsidRPr="0091326E">
        <w:rPr>
          <w:sz w:val="24"/>
        </w:rPr>
        <w:br w:type="page"/>
      </w:r>
      <w:r w:rsidR="00990E78">
        <w:rPr>
          <w:b/>
        </w:rPr>
        <w:lastRenderedPageBreak/>
        <w:t>Πρόγραμμα Διδασκαλίας</w:t>
      </w:r>
    </w:p>
    <w:p w:rsidR="00990E78" w:rsidRDefault="00990E78" w:rsidP="00990E78">
      <w:pPr>
        <w:spacing w:after="0" w:line="240" w:lineRule="auto"/>
        <w:jc w:val="center"/>
        <w:rPr>
          <w:b/>
        </w:rPr>
      </w:pPr>
      <w:r>
        <w:rPr>
          <w:b/>
        </w:rPr>
        <w:t xml:space="preserve">του </w:t>
      </w:r>
      <w:proofErr w:type="spellStart"/>
      <w:r>
        <w:rPr>
          <w:b/>
        </w:rPr>
        <w:t>Διατμηματικού</w:t>
      </w:r>
      <w:proofErr w:type="spellEnd"/>
      <w:r>
        <w:rPr>
          <w:b/>
        </w:rPr>
        <w:t xml:space="preserve"> Προγράμματος Μεταπτυχιακών Σπουδών </w:t>
      </w:r>
    </w:p>
    <w:p w:rsidR="00990E78" w:rsidRDefault="00990E78" w:rsidP="00990E78">
      <w:pPr>
        <w:spacing w:after="0" w:line="240" w:lineRule="auto"/>
        <w:jc w:val="center"/>
        <w:rPr>
          <w:b/>
        </w:rPr>
      </w:pPr>
      <w:r>
        <w:rPr>
          <w:b/>
        </w:rPr>
        <w:t xml:space="preserve">«Προηγμένες Τεχνολογίες Πληροφορικής και Υπηρεσίες» - </w:t>
      </w:r>
    </w:p>
    <w:p w:rsidR="00990E78" w:rsidRDefault="00990E78" w:rsidP="00990E78">
      <w:pPr>
        <w:spacing w:after="0" w:line="240" w:lineRule="auto"/>
        <w:jc w:val="center"/>
        <w:rPr>
          <w:b/>
        </w:rPr>
      </w:pPr>
      <w:r>
        <w:rPr>
          <w:b/>
        </w:rPr>
        <w:t>Ειδίκευση Τεχνολογίες της Πληροφορικής και των Επικοινωνιών στην Εκπαίδευση</w:t>
      </w:r>
    </w:p>
    <w:p w:rsidR="00EE1398" w:rsidRPr="00EE1398" w:rsidRDefault="00EE1398" w:rsidP="00990E78">
      <w:pPr>
        <w:spacing w:after="0" w:line="240" w:lineRule="auto"/>
        <w:rPr>
          <w:b/>
          <w:sz w:val="24"/>
        </w:rPr>
      </w:pPr>
    </w:p>
    <w:tbl>
      <w:tblPr>
        <w:tblStyle w:val="a3"/>
        <w:tblW w:w="13320" w:type="dxa"/>
        <w:jc w:val="center"/>
        <w:tblLayout w:type="fixed"/>
        <w:tblLook w:val="04A0" w:firstRow="1" w:lastRow="0" w:firstColumn="1" w:lastColumn="0" w:noHBand="0" w:noVBand="1"/>
      </w:tblPr>
      <w:tblGrid>
        <w:gridCol w:w="1379"/>
        <w:gridCol w:w="850"/>
        <w:gridCol w:w="2728"/>
        <w:gridCol w:w="2835"/>
        <w:gridCol w:w="2976"/>
        <w:gridCol w:w="2552"/>
      </w:tblGrid>
      <w:tr w:rsidR="0091326E" w:rsidTr="0091326E">
        <w:trPr>
          <w:jc w:val="center"/>
        </w:trPr>
        <w:tc>
          <w:tcPr>
            <w:tcW w:w="1379" w:type="dxa"/>
            <w:vAlign w:val="center"/>
          </w:tcPr>
          <w:p w:rsidR="0091326E" w:rsidRPr="00EB2ADB" w:rsidRDefault="0091326E" w:rsidP="00115F98">
            <w:pPr>
              <w:jc w:val="center"/>
            </w:pPr>
            <w:r>
              <w:t>Ημέρα</w:t>
            </w:r>
          </w:p>
        </w:tc>
        <w:tc>
          <w:tcPr>
            <w:tcW w:w="850" w:type="dxa"/>
            <w:vAlign w:val="center"/>
          </w:tcPr>
          <w:p w:rsidR="0091326E" w:rsidRPr="00EB2ADB" w:rsidRDefault="0091326E" w:rsidP="00115F98">
            <w:pPr>
              <w:jc w:val="center"/>
            </w:pPr>
            <w:r>
              <w:t>Ώρες</w:t>
            </w:r>
          </w:p>
        </w:tc>
        <w:tc>
          <w:tcPr>
            <w:tcW w:w="2728" w:type="dxa"/>
          </w:tcPr>
          <w:p w:rsidR="0091326E" w:rsidRDefault="0091326E" w:rsidP="00115F98">
            <w:pPr>
              <w:ind w:right="94"/>
              <w:jc w:val="center"/>
            </w:pPr>
            <w:r>
              <w:rPr>
                <w:rFonts w:ascii="Calibri" w:eastAsia="Calibri" w:hAnsi="Calibri" w:cs="Calibri"/>
              </w:rPr>
              <w:t>29/01 – 30/01</w:t>
            </w:r>
          </w:p>
        </w:tc>
        <w:tc>
          <w:tcPr>
            <w:tcW w:w="2835" w:type="dxa"/>
          </w:tcPr>
          <w:p w:rsidR="0091326E" w:rsidRDefault="0091326E" w:rsidP="00115F98">
            <w:pPr>
              <w:ind w:right="60"/>
              <w:jc w:val="center"/>
            </w:pPr>
            <w:r>
              <w:rPr>
                <w:rFonts w:ascii="Calibri" w:eastAsia="Calibri" w:hAnsi="Calibri" w:cs="Calibri"/>
              </w:rPr>
              <w:t xml:space="preserve">05/02 – 06/02 </w:t>
            </w:r>
          </w:p>
        </w:tc>
        <w:tc>
          <w:tcPr>
            <w:tcW w:w="2976" w:type="dxa"/>
          </w:tcPr>
          <w:p w:rsidR="0091326E" w:rsidRDefault="0091326E" w:rsidP="00115F98">
            <w:pPr>
              <w:ind w:left="77"/>
            </w:pPr>
            <w:r>
              <w:rPr>
                <w:rFonts w:ascii="Calibri" w:eastAsia="Calibri" w:hAnsi="Calibri" w:cs="Calibri"/>
              </w:rPr>
              <w:t xml:space="preserve">12/02 – 13/02 </w:t>
            </w:r>
          </w:p>
        </w:tc>
        <w:tc>
          <w:tcPr>
            <w:tcW w:w="2552" w:type="dxa"/>
          </w:tcPr>
          <w:p w:rsidR="0091326E" w:rsidRDefault="0091326E" w:rsidP="00115F98">
            <w:pPr>
              <w:ind w:right="46"/>
              <w:jc w:val="center"/>
            </w:pPr>
            <w:r>
              <w:rPr>
                <w:rFonts w:ascii="Calibri" w:eastAsia="Calibri" w:hAnsi="Calibri" w:cs="Calibri"/>
              </w:rPr>
              <w:t xml:space="preserve">19/02 – 20/02 </w:t>
            </w:r>
          </w:p>
        </w:tc>
      </w:tr>
      <w:tr w:rsidR="006B16AB" w:rsidTr="0091326E">
        <w:trPr>
          <w:jc w:val="center"/>
        </w:trPr>
        <w:tc>
          <w:tcPr>
            <w:tcW w:w="1379" w:type="dxa"/>
            <w:vAlign w:val="center"/>
          </w:tcPr>
          <w:p w:rsidR="006B16AB" w:rsidRPr="0070597D" w:rsidRDefault="006B16AB" w:rsidP="006B16AB">
            <w:pPr>
              <w:jc w:val="center"/>
            </w:pPr>
            <w:r w:rsidRPr="0070597D">
              <w:t>Παρασκευή</w:t>
            </w:r>
          </w:p>
        </w:tc>
        <w:tc>
          <w:tcPr>
            <w:tcW w:w="850" w:type="dxa"/>
            <w:vAlign w:val="center"/>
          </w:tcPr>
          <w:p w:rsidR="006B16AB" w:rsidRPr="0070597D" w:rsidRDefault="006B16AB" w:rsidP="006B16AB">
            <w:pPr>
              <w:jc w:val="center"/>
              <w:rPr>
                <w:rFonts w:ascii="Calibri" w:hAnsi="Calibri"/>
                <w:color w:val="000000"/>
              </w:rPr>
            </w:pPr>
            <w:r w:rsidRPr="0070597D">
              <w:rPr>
                <w:rFonts w:ascii="Calibri" w:hAnsi="Calibri"/>
                <w:color w:val="000000"/>
              </w:rPr>
              <w:t>16:00-19:00</w:t>
            </w:r>
          </w:p>
        </w:tc>
        <w:tc>
          <w:tcPr>
            <w:tcW w:w="2728" w:type="dxa"/>
          </w:tcPr>
          <w:p w:rsidR="006B16AB" w:rsidRDefault="006B16AB" w:rsidP="006B16AB">
            <w:pPr>
              <w:ind w:right="50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ίες και </w:t>
            </w:r>
          </w:p>
          <w:p w:rsidR="006B16AB" w:rsidRDefault="006B16AB" w:rsidP="006B16AB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Προγραμματισμός στον Παγκόσμιο Ιστό  </w:t>
            </w:r>
          </w:p>
          <w:p w:rsidR="006B16AB" w:rsidRDefault="006B16AB" w:rsidP="006B16AB">
            <w:pPr>
              <w:spacing w:after="1" w:line="239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(Δ. Δ. </w:t>
            </w:r>
            <w:proofErr w:type="spellStart"/>
            <w:r>
              <w:rPr>
                <w:rFonts w:ascii="Calibri" w:eastAsia="Calibri" w:hAnsi="Calibri" w:cs="Calibri"/>
              </w:rPr>
              <w:t>Βέργαδο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835" w:type="dxa"/>
          </w:tcPr>
          <w:p w:rsidR="006B16AB" w:rsidRDefault="006B16AB" w:rsidP="006B16AB">
            <w:pPr>
              <w:spacing w:line="239" w:lineRule="auto"/>
              <w:jc w:val="center"/>
            </w:pPr>
            <w:r w:rsidRPr="00992B3D">
              <w:t>Σύγχρονα δίκτυα και Υ</w:t>
            </w:r>
            <w:r>
              <w:t>π</w:t>
            </w:r>
            <w:r w:rsidRPr="00992B3D">
              <w:t>ηρεσίες</w:t>
            </w:r>
          </w:p>
          <w:p w:rsidR="006B16AB" w:rsidRDefault="006B16AB" w:rsidP="006B16AB">
            <w:pPr>
              <w:ind w:right="47"/>
              <w:jc w:val="center"/>
            </w:pPr>
            <w:r>
              <w:t xml:space="preserve">(Κ. </w:t>
            </w:r>
            <w:proofErr w:type="spellStart"/>
            <w:r>
              <w:t>Σιούντρη</w:t>
            </w:r>
            <w:proofErr w:type="spellEnd"/>
            <w:r>
              <w:t>)</w:t>
            </w:r>
          </w:p>
        </w:tc>
        <w:tc>
          <w:tcPr>
            <w:tcW w:w="2976" w:type="dxa"/>
          </w:tcPr>
          <w:p w:rsidR="006B16AB" w:rsidRDefault="006B16AB" w:rsidP="006B16AB">
            <w:pPr>
              <w:spacing w:line="239" w:lineRule="auto"/>
              <w:jc w:val="center"/>
            </w:pPr>
            <w:r w:rsidRPr="00992B3D">
              <w:t>Σύγχρονα δίκτυα και Υ</w:t>
            </w:r>
            <w:r>
              <w:t>π</w:t>
            </w:r>
            <w:r w:rsidRPr="00992B3D">
              <w:t>ηρεσίες</w:t>
            </w:r>
          </w:p>
          <w:p w:rsidR="006B16AB" w:rsidRDefault="006B16AB" w:rsidP="006B16AB">
            <w:pPr>
              <w:spacing w:after="1" w:line="239" w:lineRule="auto"/>
              <w:jc w:val="center"/>
            </w:pPr>
            <w:r>
              <w:t xml:space="preserve">(Δ. Ι. </w:t>
            </w:r>
            <w:proofErr w:type="spellStart"/>
            <w:r>
              <w:t>Βέργαδος</w:t>
            </w:r>
            <w:proofErr w:type="spellEnd"/>
            <w:r>
              <w:t>)</w:t>
            </w:r>
          </w:p>
        </w:tc>
        <w:tc>
          <w:tcPr>
            <w:tcW w:w="2552" w:type="dxa"/>
            <w:vAlign w:val="center"/>
          </w:tcPr>
          <w:p w:rsidR="006B16AB" w:rsidRDefault="006B16AB" w:rsidP="006B16AB">
            <w:pPr>
              <w:ind w:right="49"/>
              <w:jc w:val="center"/>
              <w:rPr>
                <w:rFonts w:ascii="Calibri" w:eastAsia="Calibri" w:hAnsi="Calibri" w:cs="Calibri"/>
              </w:rPr>
            </w:pPr>
            <w:r w:rsidRPr="003478B5">
              <w:rPr>
                <w:rFonts w:ascii="Calibri" w:eastAsia="Calibri" w:hAnsi="Calibri" w:cs="Calibri"/>
              </w:rPr>
              <w:t>Σύγχρονες τεχνικές προγραμματισμού εφαρμογών</w:t>
            </w:r>
          </w:p>
          <w:p w:rsidR="006B16AB" w:rsidRDefault="006B16AB" w:rsidP="006B16AB">
            <w:pPr>
              <w:ind w:right="94"/>
              <w:jc w:val="center"/>
            </w:pPr>
            <w:r>
              <w:rPr>
                <w:rFonts w:ascii="Calibri" w:eastAsia="Calibri" w:hAnsi="Calibri" w:cs="Calibri"/>
              </w:rPr>
              <w:t xml:space="preserve">(Μ. </w:t>
            </w:r>
            <w:proofErr w:type="spellStart"/>
            <w:r>
              <w:rPr>
                <w:rFonts w:ascii="Calibri" w:eastAsia="Calibri" w:hAnsi="Calibri" w:cs="Calibri"/>
              </w:rPr>
              <w:t>Σκόνδρ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  <w:tr w:rsidR="006B16AB" w:rsidTr="0091326E">
        <w:trPr>
          <w:jc w:val="center"/>
        </w:trPr>
        <w:tc>
          <w:tcPr>
            <w:tcW w:w="1379" w:type="dxa"/>
            <w:vAlign w:val="center"/>
          </w:tcPr>
          <w:p w:rsidR="006B16AB" w:rsidRDefault="006B16AB" w:rsidP="006B16AB">
            <w:pPr>
              <w:jc w:val="center"/>
            </w:pPr>
            <w:r>
              <w:t>Παρασκευή</w:t>
            </w:r>
          </w:p>
        </w:tc>
        <w:tc>
          <w:tcPr>
            <w:tcW w:w="850" w:type="dxa"/>
            <w:vAlign w:val="center"/>
          </w:tcPr>
          <w:p w:rsidR="006B16AB" w:rsidRDefault="006B16AB" w:rsidP="006B16AB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:00-22:00</w:t>
            </w:r>
          </w:p>
        </w:tc>
        <w:tc>
          <w:tcPr>
            <w:tcW w:w="2728" w:type="dxa"/>
          </w:tcPr>
          <w:p w:rsidR="006B16AB" w:rsidRDefault="006B16AB" w:rsidP="006B16AB">
            <w:pPr>
              <w:ind w:right="50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ίες και </w:t>
            </w:r>
          </w:p>
          <w:p w:rsidR="006B16AB" w:rsidRDefault="006B16AB" w:rsidP="006B16AB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Προγραμματισμός στον Παγκόσμιο Ιστό  </w:t>
            </w:r>
          </w:p>
          <w:p w:rsidR="006B16AB" w:rsidRDefault="006B16AB" w:rsidP="006B16AB">
            <w:pPr>
              <w:spacing w:line="239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(Δ. Δ. </w:t>
            </w:r>
            <w:proofErr w:type="spellStart"/>
            <w:r>
              <w:rPr>
                <w:rFonts w:ascii="Calibri" w:eastAsia="Calibri" w:hAnsi="Calibri" w:cs="Calibri"/>
              </w:rPr>
              <w:t>Βέργαδο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835" w:type="dxa"/>
          </w:tcPr>
          <w:p w:rsidR="006B16AB" w:rsidRDefault="006B16AB" w:rsidP="006B16AB">
            <w:pPr>
              <w:spacing w:line="239" w:lineRule="auto"/>
              <w:jc w:val="center"/>
            </w:pPr>
            <w:r w:rsidRPr="00992B3D">
              <w:t>Σύγχρονα δίκτυα και Υ</w:t>
            </w:r>
            <w:r>
              <w:t>π</w:t>
            </w:r>
            <w:r w:rsidRPr="00992B3D">
              <w:t>ηρεσίες</w:t>
            </w:r>
          </w:p>
          <w:p w:rsidR="006B16AB" w:rsidRDefault="006B16AB" w:rsidP="006B16AB">
            <w:pPr>
              <w:ind w:right="47"/>
              <w:jc w:val="center"/>
            </w:pPr>
            <w:r>
              <w:t xml:space="preserve">(Κ. </w:t>
            </w:r>
            <w:proofErr w:type="spellStart"/>
            <w:r>
              <w:t>Σιούντρη</w:t>
            </w:r>
            <w:proofErr w:type="spellEnd"/>
            <w:r>
              <w:t>)</w:t>
            </w:r>
          </w:p>
        </w:tc>
        <w:tc>
          <w:tcPr>
            <w:tcW w:w="2976" w:type="dxa"/>
          </w:tcPr>
          <w:p w:rsidR="006B16AB" w:rsidRDefault="006B16AB" w:rsidP="006B16AB">
            <w:pPr>
              <w:spacing w:line="239" w:lineRule="auto"/>
              <w:jc w:val="center"/>
            </w:pPr>
            <w:r w:rsidRPr="00992B3D">
              <w:t>Σύγχρονα δίκτυα και Υ</w:t>
            </w:r>
            <w:r>
              <w:t>π</w:t>
            </w:r>
            <w:r w:rsidRPr="00992B3D">
              <w:t>ηρεσίες</w:t>
            </w:r>
          </w:p>
          <w:p w:rsidR="006B16AB" w:rsidRDefault="006B16AB" w:rsidP="006B16AB">
            <w:pPr>
              <w:ind w:left="62" w:right="158"/>
              <w:jc w:val="center"/>
            </w:pPr>
            <w:r>
              <w:t>(</w:t>
            </w:r>
            <w:r>
              <w:t xml:space="preserve">Α. </w:t>
            </w:r>
            <w:proofErr w:type="spellStart"/>
            <w:r>
              <w:t>Μιχάλας</w:t>
            </w:r>
            <w:proofErr w:type="spellEnd"/>
            <w:r>
              <w:t>)</w:t>
            </w:r>
          </w:p>
        </w:tc>
        <w:tc>
          <w:tcPr>
            <w:tcW w:w="2552" w:type="dxa"/>
          </w:tcPr>
          <w:p w:rsidR="006B16AB" w:rsidRDefault="006B16AB" w:rsidP="006B16AB">
            <w:pPr>
              <w:ind w:right="38"/>
              <w:jc w:val="center"/>
            </w:pPr>
            <w:r>
              <w:t>-</w:t>
            </w:r>
          </w:p>
        </w:tc>
      </w:tr>
      <w:tr w:rsidR="006B16AB" w:rsidTr="0091326E">
        <w:trPr>
          <w:jc w:val="center"/>
        </w:trPr>
        <w:tc>
          <w:tcPr>
            <w:tcW w:w="1379" w:type="dxa"/>
            <w:vAlign w:val="center"/>
          </w:tcPr>
          <w:p w:rsidR="006B16AB" w:rsidRDefault="006B16AB" w:rsidP="006B16AB">
            <w:pPr>
              <w:jc w:val="center"/>
            </w:pPr>
            <w:r>
              <w:t>Σάββατο</w:t>
            </w:r>
          </w:p>
        </w:tc>
        <w:tc>
          <w:tcPr>
            <w:tcW w:w="850" w:type="dxa"/>
            <w:vAlign w:val="center"/>
          </w:tcPr>
          <w:p w:rsidR="006B16AB" w:rsidRDefault="006B16AB" w:rsidP="006B16AB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8:30-11:30</w:t>
            </w:r>
          </w:p>
        </w:tc>
        <w:tc>
          <w:tcPr>
            <w:tcW w:w="2728" w:type="dxa"/>
          </w:tcPr>
          <w:p w:rsidR="006B16AB" w:rsidRDefault="006B16AB" w:rsidP="006B16AB">
            <w:pPr>
              <w:ind w:right="97"/>
              <w:jc w:val="center"/>
            </w:pPr>
            <w:r>
              <w:t>-</w:t>
            </w:r>
          </w:p>
        </w:tc>
        <w:tc>
          <w:tcPr>
            <w:tcW w:w="2835" w:type="dxa"/>
          </w:tcPr>
          <w:p w:rsidR="006B16AB" w:rsidRDefault="006B16AB" w:rsidP="006B16AB">
            <w:pPr>
              <w:ind w:right="42"/>
              <w:jc w:val="center"/>
            </w:pPr>
            <w:r>
              <w:rPr>
                <w:rFonts w:ascii="Calibri" w:eastAsia="Calibri" w:hAnsi="Calibri" w:cs="Calibri"/>
              </w:rPr>
              <w:t xml:space="preserve">Εργαλεία Νέων </w:t>
            </w:r>
          </w:p>
          <w:p w:rsidR="006B16AB" w:rsidRDefault="006B16AB" w:rsidP="006B16AB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ιών και </w:t>
            </w:r>
          </w:p>
          <w:p w:rsidR="006B16AB" w:rsidRDefault="006B16AB" w:rsidP="006B16AB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Εκπαιδευτικά Λογισμικά  </w:t>
            </w:r>
          </w:p>
          <w:p w:rsidR="006B16AB" w:rsidRDefault="006B16AB" w:rsidP="006B16AB">
            <w:pPr>
              <w:ind w:right="48"/>
              <w:jc w:val="center"/>
            </w:pPr>
            <w:r>
              <w:rPr>
                <w:rFonts w:ascii="Calibri" w:eastAsia="Calibri" w:hAnsi="Calibri" w:cs="Calibri"/>
              </w:rPr>
              <w:t xml:space="preserve">(Θ. </w:t>
            </w:r>
            <w:proofErr w:type="spellStart"/>
            <w:r>
              <w:rPr>
                <w:rFonts w:ascii="Calibri" w:eastAsia="Calibri" w:hAnsi="Calibri" w:cs="Calibri"/>
              </w:rPr>
              <w:t>Καρβουνίδ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976" w:type="dxa"/>
          </w:tcPr>
          <w:p w:rsidR="006B16AB" w:rsidRDefault="006B16AB" w:rsidP="006B16AB">
            <w:pPr>
              <w:ind w:right="42"/>
              <w:jc w:val="center"/>
            </w:pPr>
            <w:r>
              <w:rPr>
                <w:rFonts w:ascii="Calibri" w:eastAsia="Calibri" w:hAnsi="Calibri" w:cs="Calibri"/>
              </w:rPr>
              <w:t xml:space="preserve">Εργαλεία Νέων </w:t>
            </w:r>
          </w:p>
          <w:p w:rsidR="006B16AB" w:rsidRDefault="006B16AB" w:rsidP="006B16AB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ιών και </w:t>
            </w:r>
          </w:p>
          <w:p w:rsidR="006B16AB" w:rsidRDefault="006B16AB" w:rsidP="006B16AB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Εκπαιδευτικά Λογισμικά  </w:t>
            </w:r>
          </w:p>
          <w:p w:rsidR="006B16AB" w:rsidRDefault="006B16AB" w:rsidP="006B16AB">
            <w:pPr>
              <w:ind w:right="48"/>
              <w:jc w:val="center"/>
            </w:pPr>
            <w:r>
              <w:rPr>
                <w:rFonts w:ascii="Calibri" w:eastAsia="Calibri" w:hAnsi="Calibri" w:cs="Calibri"/>
              </w:rPr>
              <w:t>(</w:t>
            </w:r>
            <w:r>
              <w:t xml:space="preserve">Δ. Ι. </w:t>
            </w:r>
            <w:proofErr w:type="spellStart"/>
            <w:r>
              <w:t>Βέργαδο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552" w:type="dxa"/>
          </w:tcPr>
          <w:p w:rsidR="006B16AB" w:rsidRDefault="006B16AB" w:rsidP="006B16AB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Ηλεκτρονική μάθηση και τεχνολογίες </w:t>
            </w:r>
            <w:proofErr w:type="spellStart"/>
            <w:r>
              <w:rPr>
                <w:rFonts w:ascii="Calibri" w:eastAsia="Calibri" w:hAnsi="Calibri" w:cs="Calibri"/>
              </w:rPr>
              <w:t>τηλε</w:t>
            </w:r>
            <w:proofErr w:type="spellEnd"/>
            <w:r>
              <w:rPr>
                <w:rFonts w:ascii="Calibri" w:eastAsia="Calibri" w:hAnsi="Calibri" w:cs="Calibri"/>
              </w:rPr>
              <w:t>-εκπαίδευσης</w:t>
            </w:r>
          </w:p>
          <w:p w:rsidR="006B16AB" w:rsidRDefault="006B16AB" w:rsidP="006B16AB">
            <w:pPr>
              <w:ind w:right="99"/>
              <w:jc w:val="center"/>
            </w:pPr>
            <w:r>
              <w:rPr>
                <w:rFonts w:ascii="Calibri" w:eastAsia="Calibri" w:hAnsi="Calibri" w:cs="Calibri"/>
              </w:rPr>
              <w:t>(</w:t>
            </w:r>
            <w:r>
              <w:rPr>
                <w:rFonts w:ascii="Calibri" w:eastAsia="Calibri" w:hAnsi="Calibri" w:cs="Calibri"/>
              </w:rPr>
              <w:t xml:space="preserve">Κ. </w:t>
            </w:r>
            <w:proofErr w:type="spellStart"/>
            <w:r>
              <w:rPr>
                <w:rFonts w:ascii="Calibri" w:eastAsia="Calibri" w:hAnsi="Calibri" w:cs="Calibri"/>
              </w:rPr>
              <w:t>Σιούντρη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  <w:tr w:rsidR="006B16AB" w:rsidTr="00197D55">
        <w:trPr>
          <w:jc w:val="center"/>
        </w:trPr>
        <w:tc>
          <w:tcPr>
            <w:tcW w:w="1379" w:type="dxa"/>
            <w:vAlign w:val="center"/>
          </w:tcPr>
          <w:p w:rsidR="006B16AB" w:rsidRDefault="006B16AB" w:rsidP="006B16AB">
            <w:pPr>
              <w:jc w:val="center"/>
            </w:pPr>
            <w:r>
              <w:t>Σάββατο</w:t>
            </w:r>
          </w:p>
        </w:tc>
        <w:tc>
          <w:tcPr>
            <w:tcW w:w="850" w:type="dxa"/>
            <w:vAlign w:val="center"/>
          </w:tcPr>
          <w:p w:rsidR="006B16AB" w:rsidRDefault="006B16AB" w:rsidP="006B16AB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:30-14:30</w:t>
            </w:r>
          </w:p>
        </w:tc>
        <w:tc>
          <w:tcPr>
            <w:tcW w:w="2728" w:type="dxa"/>
          </w:tcPr>
          <w:p w:rsidR="006B16AB" w:rsidRDefault="006B16AB" w:rsidP="006B16AB">
            <w:pPr>
              <w:ind w:right="97"/>
              <w:jc w:val="center"/>
            </w:pPr>
            <w:r>
              <w:t>-</w:t>
            </w:r>
          </w:p>
        </w:tc>
        <w:tc>
          <w:tcPr>
            <w:tcW w:w="2835" w:type="dxa"/>
            <w:vAlign w:val="center"/>
          </w:tcPr>
          <w:p w:rsidR="006B16AB" w:rsidRDefault="006B16AB" w:rsidP="006B16AB">
            <w:pPr>
              <w:ind w:right="42"/>
              <w:jc w:val="center"/>
            </w:pPr>
            <w:r>
              <w:rPr>
                <w:rFonts w:ascii="Calibri" w:eastAsia="Calibri" w:hAnsi="Calibri" w:cs="Calibri"/>
              </w:rPr>
              <w:t xml:space="preserve">Εργαλεία Νέων </w:t>
            </w:r>
          </w:p>
          <w:p w:rsidR="006B16AB" w:rsidRDefault="006B16AB" w:rsidP="006B16AB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ιών και </w:t>
            </w:r>
          </w:p>
          <w:p w:rsidR="006B16AB" w:rsidRDefault="006B16AB" w:rsidP="006B16AB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Εκπαιδευτικά Λογισμικά  </w:t>
            </w:r>
          </w:p>
          <w:p w:rsidR="006B16AB" w:rsidRDefault="006B16AB" w:rsidP="006B16AB">
            <w:pPr>
              <w:spacing w:line="239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(Θ. </w:t>
            </w:r>
            <w:proofErr w:type="spellStart"/>
            <w:r>
              <w:rPr>
                <w:rFonts w:ascii="Calibri" w:eastAsia="Calibri" w:hAnsi="Calibri" w:cs="Calibri"/>
              </w:rPr>
              <w:t>Καρβουνίδ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976" w:type="dxa"/>
          </w:tcPr>
          <w:p w:rsidR="006B16AB" w:rsidRDefault="006B16AB" w:rsidP="006B16AB">
            <w:pPr>
              <w:ind w:right="45"/>
              <w:jc w:val="center"/>
            </w:pPr>
            <w:r>
              <w:rPr>
                <w:rFonts w:ascii="Calibri" w:eastAsia="Calibri" w:hAnsi="Calibri" w:cs="Calibri"/>
              </w:rPr>
              <w:t xml:space="preserve">Τεχνολογίες και </w:t>
            </w:r>
          </w:p>
          <w:p w:rsidR="006B16AB" w:rsidRDefault="006B16AB" w:rsidP="006B16AB">
            <w:pPr>
              <w:ind w:right="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Προγραμματισμός στον Παγκόσμιο Ιστό</w:t>
            </w:r>
          </w:p>
          <w:p w:rsidR="006B16AB" w:rsidRDefault="006B16AB" w:rsidP="006B16AB">
            <w:pPr>
              <w:ind w:right="96"/>
              <w:jc w:val="center"/>
            </w:pPr>
            <w:r>
              <w:rPr>
                <w:rFonts w:ascii="Calibri" w:eastAsia="Calibri" w:hAnsi="Calibri" w:cs="Calibri"/>
              </w:rPr>
              <w:t xml:space="preserve">(Α. </w:t>
            </w:r>
            <w:proofErr w:type="spellStart"/>
            <w:r>
              <w:rPr>
                <w:rFonts w:ascii="Calibri" w:eastAsia="Calibri" w:hAnsi="Calibri" w:cs="Calibri"/>
              </w:rPr>
              <w:t>Μιχάλ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552" w:type="dxa"/>
          </w:tcPr>
          <w:p w:rsidR="006B16AB" w:rsidRDefault="006B16AB" w:rsidP="006B16AB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Ηλεκτρονική μάθηση και τεχνολογίες </w:t>
            </w:r>
            <w:proofErr w:type="spellStart"/>
            <w:r>
              <w:rPr>
                <w:rFonts w:ascii="Calibri" w:eastAsia="Calibri" w:hAnsi="Calibri" w:cs="Calibri"/>
              </w:rPr>
              <w:t>τηλε</w:t>
            </w:r>
            <w:proofErr w:type="spellEnd"/>
            <w:r>
              <w:rPr>
                <w:rFonts w:ascii="Calibri" w:eastAsia="Calibri" w:hAnsi="Calibri" w:cs="Calibri"/>
              </w:rPr>
              <w:t>-εκπαίδευσης</w:t>
            </w:r>
          </w:p>
          <w:p w:rsidR="006B16AB" w:rsidRDefault="006B16AB" w:rsidP="006B16AB">
            <w:pPr>
              <w:ind w:left="167" w:right="167"/>
              <w:jc w:val="center"/>
            </w:pPr>
            <w:r>
              <w:rPr>
                <w:rFonts w:ascii="Calibri" w:eastAsia="Calibri" w:hAnsi="Calibri" w:cs="Calibri"/>
              </w:rPr>
              <w:t xml:space="preserve">(Κ. </w:t>
            </w:r>
            <w:proofErr w:type="spellStart"/>
            <w:r>
              <w:rPr>
                <w:rFonts w:ascii="Calibri" w:eastAsia="Calibri" w:hAnsi="Calibri" w:cs="Calibri"/>
              </w:rPr>
              <w:t>Σιούντρη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  <w:tr w:rsidR="006B16AB" w:rsidTr="0091326E">
        <w:trPr>
          <w:trHeight w:val="1258"/>
          <w:jc w:val="center"/>
        </w:trPr>
        <w:tc>
          <w:tcPr>
            <w:tcW w:w="1379" w:type="dxa"/>
            <w:vAlign w:val="center"/>
          </w:tcPr>
          <w:p w:rsidR="006B16AB" w:rsidRDefault="006B16AB" w:rsidP="006B16AB">
            <w:pPr>
              <w:jc w:val="center"/>
            </w:pPr>
            <w:r>
              <w:t>Σάββατο</w:t>
            </w:r>
          </w:p>
        </w:tc>
        <w:tc>
          <w:tcPr>
            <w:tcW w:w="850" w:type="dxa"/>
            <w:vAlign w:val="center"/>
          </w:tcPr>
          <w:p w:rsidR="006B16AB" w:rsidRDefault="006B16AB" w:rsidP="006B16AB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:00-18:00</w:t>
            </w:r>
          </w:p>
        </w:tc>
        <w:tc>
          <w:tcPr>
            <w:tcW w:w="2728" w:type="dxa"/>
          </w:tcPr>
          <w:p w:rsidR="006B16AB" w:rsidRDefault="006B16AB" w:rsidP="006B16AB">
            <w:pPr>
              <w:ind w:right="97"/>
              <w:jc w:val="center"/>
            </w:pPr>
            <w:r>
              <w:t>-</w:t>
            </w:r>
          </w:p>
        </w:tc>
        <w:tc>
          <w:tcPr>
            <w:tcW w:w="2835" w:type="dxa"/>
          </w:tcPr>
          <w:p w:rsidR="006B16AB" w:rsidRDefault="006B16AB" w:rsidP="006B16AB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Ηλεκτρονική μάθηση και τεχνολογίες </w:t>
            </w:r>
            <w:proofErr w:type="spellStart"/>
            <w:r>
              <w:rPr>
                <w:rFonts w:ascii="Calibri" w:eastAsia="Calibri" w:hAnsi="Calibri" w:cs="Calibri"/>
              </w:rPr>
              <w:t>τηλε</w:t>
            </w:r>
            <w:proofErr w:type="spellEnd"/>
            <w:r>
              <w:rPr>
                <w:rFonts w:ascii="Calibri" w:eastAsia="Calibri" w:hAnsi="Calibri" w:cs="Calibri"/>
              </w:rPr>
              <w:t>-εκπαίδευσης</w:t>
            </w:r>
          </w:p>
          <w:p w:rsidR="006B16AB" w:rsidRDefault="006B16AB" w:rsidP="006B16AB">
            <w:pPr>
              <w:ind w:right="93"/>
              <w:jc w:val="center"/>
            </w:pPr>
            <w:r>
              <w:rPr>
                <w:rFonts w:ascii="Calibri" w:eastAsia="Calibri" w:hAnsi="Calibri" w:cs="Calibri"/>
              </w:rPr>
              <w:t>(</w:t>
            </w:r>
            <w:r>
              <w:rPr>
                <w:rFonts w:ascii="Calibri" w:eastAsia="Calibri" w:hAnsi="Calibri" w:cs="Calibri"/>
              </w:rPr>
              <w:t xml:space="preserve">Χ. </w:t>
            </w:r>
            <w:proofErr w:type="spellStart"/>
            <w:r>
              <w:rPr>
                <w:rFonts w:ascii="Calibri" w:eastAsia="Calibri" w:hAnsi="Calibri" w:cs="Calibri"/>
              </w:rPr>
              <w:t>Δουληγέρ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976" w:type="dxa"/>
            <w:vAlign w:val="center"/>
          </w:tcPr>
          <w:p w:rsidR="006B16AB" w:rsidRDefault="006B16AB" w:rsidP="006B16AB">
            <w:pPr>
              <w:ind w:left="44"/>
              <w:jc w:val="center"/>
            </w:pPr>
            <w:r>
              <w:rPr>
                <w:rFonts w:ascii="Calibri" w:eastAsia="Calibri" w:hAnsi="Calibri" w:cs="Calibri"/>
              </w:rPr>
              <w:t>Υπολογιστικές</w:t>
            </w:r>
          </w:p>
          <w:p w:rsidR="006B16AB" w:rsidRDefault="006B16AB" w:rsidP="006B16AB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Μέθοδοι</w:t>
            </w:r>
          </w:p>
          <w:p w:rsidR="006B16AB" w:rsidRDefault="006B16AB" w:rsidP="006B16AB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Ζ. </w:t>
            </w:r>
            <w:proofErr w:type="spellStart"/>
            <w:r>
              <w:rPr>
                <w:rFonts w:ascii="Calibri" w:eastAsia="Calibri" w:hAnsi="Calibri" w:cs="Calibri"/>
              </w:rPr>
              <w:t>Καλογηράτου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</w:p>
          <w:p w:rsidR="006B16AB" w:rsidRDefault="006B16AB" w:rsidP="006B16AB">
            <w:pPr>
              <w:ind w:right="96"/>
              <w:jc w:val="center"/>
            </w:pPr>
            <w:r>
              <w:rPr>
                <w:rFonts w:ascii="Calibri" w:eastAsia="Calibri" w:hAnsi="Calibri" w:cs="Calibri"/>
              </w:rPr>
              <w:t xml:space="preserve">Θ. </w:t>
            </w:r>
            <w:proofErr w:type="spellStart"/>
            <w:r>
              <w:rPr>
                <w:rFonts w:ascii="Calibri" w:eastAsia="Calibri" w:hAnsi="Calibri" w:cs="Calibri"/>
              </w:rPr>
              <w:t>Μονοβασί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2552" w:type="dxa"/>
            <w:vAlign w:val="center"/>
          </w:tcPr>
          <w:p w:rsidR="006B16AB" w:rsidRDefault="006B16AB" w:rsidP="006B16AB">
            <w:pPr>
              <w:ind w:left="44"/>
              <w:jc w:val="center"/>
            </w:pPr>
            <w:r>
              <w:rPr>
                <w:rFonts w:ascii="Calibri" w:eastAsia="Calibri" w:hAnsi="Calibri" w:cs="Calibri"/>
              </w:rPr>
              <w:t>Υπολογιστικές</w:t>
            </w:r>
          </w:p>
          <w:p w:rsidR="006B16AB" w:rsidRDefault="006B16AB" w:rsidP="006B16AB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Μέθοδοι</w:t>
            </w:r>
          </w:p>
          <w:p w:rsidR="006B16AB" w:rsidRDefault="006B16AB" w:rsidP="006B16AB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Ζ. </w:t>
            </w:r>
            <w:proofErr w:type="spellStart"/>
            <w:r>
              <w:rPr>
                <w:rFonts w:ascii="Calibri" w:eastAsia="Calibri" w:hAnsi="Calibri" w:cs="Calibri"/>
              </w:rPr>
              <w:t>Καλογηράτου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</w:p>
          <w:p w:rsidR="006B16AB" w:rsidRDefault="006B16AB" w:rsidP="006B16AB">
            <w:pPr>
              <w:jc w:val="center"/>
            </w:pPr>
            <w:r>
              <w:rPr>
                <w:rFonts w:ascii="Calibri" w:eastAsia="Calibri" w:hAnsi="Calibri" w:cs="Calibri"/>
              </w:rPr>
              <w:t xml:space="preserve">Θ. </w:t>
            </w:r>
            <w:proofErr w:type="spellStart"/>
            <w:r>
              <w:rPr>
                <w:rFonts w:ascii="Calibri" w:eastAsia="Calibri" w:hAnsi="Calibri" w:cs="Calibri"/>
              </w:rPr>
              <w:t>Μονοβασίλη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</w:tr>
    </w:tbl>
    <w:p w:rsidR="0091326E" w:rsidRDefault="0091326E" w:rsidP="00B10875">
      <w:pPr>
        <w:spacing w:after="0"/>
        <w:jc w:val="center"/>
      </w:pPr>
    </w:p>
    <w:p w:rsidR="0091326E" w:rsidRDefault="0091326E" w:rsidP="0091326E">
      <w:pPr>
        <w:spacing w:after="0" w:line="240" w:lineRule="auto"/>
        <w:jc w:val="center"/>
        <w:rPr>
          <w:rStyle w:val="-"/>
        </w:rPr>
      </w:pPr>
      <w:r w:rsidRPr="004F1E32">
        <w:rPr>
          <w:b/>
          <w:i/>
        </w:rPr>
        <w:t xml:space="preserve">Τα μαθήματα γίνονται </w:t>
      </w:r>
      <w:r w:rsidRPr="00B14FE6">
        <w:rPr>
          <w:b/>
          <w:i/>
        </w:rPr>
        <w:t xml:space="preserve">μέσω </w:t>
      </w:r>
      <w:proofErr w:type="spellStart"/>
      <w:r w:rsidRPr="00B14FE6">
        <w:rPr>
          <w:b/>
          <w:i/>
        </w:rPr>
        <w:t>Zoom</w:t>
      </w:r>
      <w:proofErr w:type="spellEnd"/>
      <w:r w:rsidRPr="00B14FE6">
        <w:rPr>
          <w:b/>
          <w:i/>
        </w:rPr>
        <w:t xml:space="preserve"> στον σύνδεσμο</w:t>
      </w:r>
      <w:r>
        <w:t xml:space="preserve"> </w:t>
      </w:r>
      <w:hyperlink r:id="rId11" w:history="1">
        <w:r>
          <w:rPr>
            <w:rStyle w:val="-"/>
          </w:rPr>
          <w:t>https://zoom.us/my/uowm.p31</w:t>
        </w:r>
      </w:hyperlink>
    </w:p>
    <w:p w:rsidR="0091326E" w:rsidRPr="0091326E" w:rsidRDefault="0091326E" w:rsidP="0091326E">
      <w:pPr>
        <w:spacing w:after="0" w:line="240" w:lineRule="auto"/>
        <w:jc w:val="center"/>
      </w:pPr>
      <w:r w:rsidRPr="00373FA8">
        <w:rPr>
          <w:b/>
          <w:i/>
        </w:rPr>
        <w:t xml:space="preserve">Τα μαθήματα «Υπολογιστικές Μέθοδοι» και «Τεχνολογίες και Προγραμματισμός στον Παγκόσμιο Ιστό» </w:t>
      </w:r>
      <w:r w:rsidRPr="004F1E32">
        <w:rPr>
          <w:b/>
          <w:i/>
        </w:rPr>
        <w:t xml:space="preserve">γίνονται </w:t>
      </w:r>
      <w:r w:rsidRPr="00B14FE6">
        <w:rPr>
          <w:b/>
          <w:i/>
        </w:rPr>
        <w:t xml:space="preserve">μέσω </w:t>
      </w:r>
      <w:proofErr w:type="spellStart"/>
      <w:r w:rsidRPr="00B14FE6">
        <w:rPr>
          <w:b/>
          <w:i/>
        </w:rPr>
        <w:t>Zoom</w:t>
      </w:r>
      <w:proofErr w:type="spellEnd"/>
      <w:r w:rsidRPr="00B14FE6">
        <w:rPr>
          <w:b/>
          <w:i/>
        </w:rPr>
        <w:t xml:space="preserve"> στον σύνδεσμο</w:t>
      </w:r>
      <w:r>
        <w:t xml:space="preserve"> </w:t>
      </w:r>
      <w:hyperlink r:id="rId12" w:history="1">
        <w:r w:rsidRPr="00373FA8">
          <w:rPr>
            <w:rStyle w:val="-"/>
          </w:rPr>
          <w:t>https://zoom.us/my/uowm.p31</w:t>
        </w:r>
      </w:hyperlink>
    </w:p>
    <w:p w:rsidR="0091326E" w:rsidRDefault="0091326E" w:rsidP="00B10875">
      <w:pPr>
        <w:spacing w:after="0"/>
        <w:jc w:val="center"/>
      </w:pPr>
    </w:p>
    <w:p w:rsidR="007C03E2" w:rsidRDefault="007C03E2" w:rsidP="00B10875">
      <w:pPr>
        <w:spacing w:after="0"/>
        <w:jc w:val="center"/>
        <w:rPr>
          <w:b/>
        </w:rPr>
      </w:pPr>
      <w:r w:rsidRPr="0091326E">
        <w:br w:type="page"/>
      </w:r>
      <w:r>
        <w:rPr>
          <w:b/>
        </w:rPr>
        <w:lastRenderedPageBreak/>
        <w:t>Πρόγραμμα Διδασκαλίας</w:t>
      </w:r>
    </w:p>
    <w:p w:rsidR="007C03E2" w:rsidRDefault="007C03E2" w:rsidP="007C03E2">
      <w:pPr>
        <w:spacing w:after="0" w:line="240" w:lineRule="auto"/>
        <w:jc w:val="center"/>
        <w:rPr>
          <w:b/>
        </w:rPr>
      </w:pPr>
      <w:r>
        <w:rPr>
          <w:b/>
        </w:rPr>
        <w:t xml:space="preserve">του </w:t>
      </w:r>
      <w:proofErr w:type="spellStart"/>
      <w:r>
        <w:rPr>
          <w:b/>
        </w:rPr>
        <w:t>Διατμηματικού</w:t>
      </w:r>
      <w:proofErr w:type="spellEnd"/>
      <w:r>
        <w:rPr>
          <w:b/>
        </w:rPr>
        <w:t xml:space="preserve"> Προγράμματος Μεταπτυχιακών Σπουδών </w:t>
      </w:r>
    </w:p>
    <w:p w:rsidR="007C03E2" w:rsidRDefault="007C03E2" w:rsidP="007C03E2">
      <w:pPr>
        <w:spacing w:after="0" w:line="240" w:lineRule="auto"/>
        <w:jc w:val="center"/>
        <w:rPr>
          <w:b/>
        </w:rPr>
      </w:pPr>
      <w:r>
        <w:rPr>
          <w:b/>
        </w:rPr>
        <w:t xml:space="preserve">«Προηγμένες Τεχνολογίες Πληροφορικής και Υπηρεσίες» - </w:t>
      </w:r>
    </w:p>
    <w:p w:rsidR="007C03E2" w:rsidRDefault="007C03E2" w:rsidP="007C03E2">
      <w:pPr>
        <w:spacing w:after="0" w:line="240" w:lineRule="auto"/>
        <w:jc w:val="center"/>
        <w:rPr>
          <w:b/>
        </w:rPr>
      </w:pPr>
      <w:r>
        <w:rPr>
          <w:b/>
        </w:rPr>
        <w:t>Ειδίκευση Τεχνολογίες της Πληροφορικής και των Επικοινωνιών στην Εκπαίδευση</w:t>
      </w:r>
    </w:p>
    <w:p w:rsidR="007C03E2" w:rsidRPr="00EE1398" w:rsidRDefault="007C03E2" w:rsidP="007C03E2">
      <w:pPr>
        <w:spacing w:after="0" w:line="240" w:lineRule="auto"/>
        <w:rPr>
          <w:b/>
          <w:sz w:val="24"/>
        </w:rPr>
      </w:pPr>
    </w:p>
    <w:tbl>
      <w:tblPr>
        <w:tblStyle w:val="a3"/>
        <w:tblW w:w="11902" w:type="dxa"/>
        <w:jc w:val="center"/>
        <w:tblLayout w:type="fixed"/>
        <w:tblLook w:val="04A0" w:firstRow="1" w:lastRow="0" w:firstColumn="1" w:lastColumn="0" w:noHBand="0" w:noVBand="1"/>
      </w:tblPr>
      <w:tblGrid>
        <w:gridCol w:w="1379"/>
        <w:gridCol w:w="850"/>
        <w:gridCol w:w="3153"/>
        <w:gridCol w:w="3260"/>
        <w:gridCol w:w="3260"/>
      </w:tblGrid>
      <w:tr w:rsidR="0091326E" w:rsidTr="0091326E">
        <w:trPr>
          <w:jc w:val="center"/>
        </w:trPr>
        <w:tc>
          <w:tcPr>
            <w:tcW w:w="1379" w:type="dxa"/>
            <w:vAlign w:val="center"/>
          </w:tcPr>
          <w:p w:rsidR="0091326E" w:rsidRPr="00EB2ADB" w:rsidRDefault="0091326E" w:rsidP="00115F98">
            <w:pPr>
              <w:jc w:val="center"/>
            </w:pPr>
            <w:r>
              <w:t>Ημέρα</w:t>
            </w:r>
          </w:p>
        </w:tc>
        <w:tc>
          <w:tcPr>
            <w:tcW w:w="850" w:type="dxa"/>
            <w:vAlign w:val="center"/>
          </w:tcPr>
          <w:p w:rsidR="0091326E" w:rsidRPr="00EB2ADB" w:rsidRDefault="0091326E" w:rsidP="00115F98">
            <w:pPr>
              <w:jc w:val="center"/>
            </w:pPr>
            <w:r>
              <w:t>Ώρες</w:t>
            </w:r>
          </w:p>
        </w:tc>
        <w:tc>
          <w:tcPr>
            <w:tcW w:w="3153" w:type="dxa"/>
          </w:tcPr>
          <w:p w:rsidR="0091326E" w:rsidRDefault="0091326E" w:rsidP="00115F98">
            <w:pPr>
              <w:ind w:right="4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6/02 – 27/02</w:t>
            </w:r>
          </w:p>
        </w:tc>
        <w:tc>
          <w:tcPr>
            <w:tcW w:w="3260" w:type="dxa"/>
          </w:tcPr>
          <w:p w:rsidR="0091326E" w:rsidRDefault="0091326E" w:rsidP="00115F98">
            <w:pPr>
              <w:ind w:right="4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05</w:t>
            </w:r>
            <w:r>
              <w:rPr>
                <w:rFonts w:ascii="Calibri" w:eastAsia="Calibri" w:hAnsi="Calibri" w:cs="Calibri"/>
              </w:rPr>
              <w:t>/03 – 06/03</w:t>
            </w:r>
          </w:p>
        </w:tc>
        <w:tc>
          <w:tcPr>
            <w:tcW w:w="3260" w:type="dxa"/>
          </w:tcPr>
          <w:p w:rsidR="0091326E" w:rsidRDefault="0091326E" w:rsidP="00115F98">
            <w:pPr>
              <w:ind w:right="4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/03 – 13/03</w:t>
            </w:r>
          </w:p>
        </w:tc>
      </w:tr>
      <w:tr w:rsidR="0091326E" w:rsidTr="0091326E">
        <w:trPr>
          <w:jc w:val="center"/>
        </w:trPr>
        <w:tc>
          <w:tcPr>
            <w:tcW w:w="1379" w:type="dxa"/>
            <w:vAlign w:val="center"/>
          </w:tcPr>
          <w:p w:rsidR="0091326E" w:rsidRPr="0070597D" w:rsidRDefault="0091326E" w:rsidP="000A4B43">
            <w:pPr>
              <w:jc w:val="center"/>
            </w:pPr>
            <w:r w:rsidRPr="0070597D">
              <w:t>Παρασκευή</w:t>
            </w:r>
          </w:p>
        </w:tc>
        <w:tc>
          <w:tcPr>
            <w:tcW w:w="850" w:type="dxa"/>
            <w:vAlign w:val="center"/>
          </w:tcPr>
          <w:p w:rsidR="0091326E" w:rsidRPr="0070597D" w:rsidRDefault="0091326E" w:rsidP="000A4B43">
            <w:pPr>
              <w:jc w:val="center"/>
              <w:rPr>
                <w:rFonts w:ascii="Calibri" w:hAnsi="Calibri"/>
                <w:color w:val="000000"/>
              </w:rPr>
            </w:pPr>
            <w:r w:rsidRPr="0070597D">
              <w:rPr>
                <w:rFonts w:ascii="Calibri" w:hAnsi="Calibri"/>
                <w:color w:val="000000"/>
              </w:rPr>
              <w:t>16:00-19:00</w:t>
            </w:r>
          </w:p>
        </w:tc>
        <w:tc>
          <w:tcPr>
            <w:tcW w:w="3153" w:type="dxa"/>
          </w:tcPr>
          <w:p w:rsidR="006B16AB" w:rsidRDefault="006B16AB" w:rsidP="006B16AB">
            <w:pPr>
              <w:spacing w:line="239" w:lineRule="auto"/>
              <w:jc w:val="center"/>
            </w:pPr>
            <w:r w:rsidRPr="00992B3D">
              <w:t>Σύγχρονα δίκτυα και Υ</w:t>
            </w:r>
            <w:r>
              <w:t>π</w:t>
            </w:r>
            <w:r w:rsidRPr="00992B3D">
              <w:t>ηρεσίες</w:t>
            </w:r>
          </w:p>
          <w:p w:rsidR="0091326E" w:rsidRDefault="006B16AB" w:rsidP="006B16AB">
            <w:pPr>
              <w:spacing w:after="1" w:line="239" w:lineRule="auto"/>
              <w:jc w:val="center"/>
            </w:pPr>
            <w:r>
              <w:t xml:space="preserve">(Α. </w:t>
            </w:r>
            <w:proofErr w:type="spellStart"/>
            <w:r>
              <w:t>Μιχάλας</w:t>
            </w:r>
            <w:proofErr w:type="spellEnd"/>
            <w:r>
              <w:t>)</w:t>
            </w:r>
          </w:p>
        </w:tc>
        <w:tc>
          <w:tcPr>
            <w:tcW w:w="3260" w:type="dxa"/>
          </w:tcPr>
          <w:p w:rsidR="0091326E" w:rsidRDefault="0091326E" w:rsidP="000A4B43">
            <w:pPr>
              <w:ind w:right="46"/>
              <w:jc w:val="center"/>
            </w:pPr>
            <w:r>
              <w:rPr>
                <w:rFonts w:ascii="Calibri" w:eastAsia="Calibri" w:hAnsi="Calibri" w:cs="Calibri"/>
              </w:rPr>
              <w:t>Αναπληρώσεις/ Εξετάσεις</w:t>
            </w:r>
          </w:p>
        </w:tc>
        <w:tc>
          <w:tcPr>
            <w:tcW w:w="3260" w:type="dxa"/>
          </w:tcPr>
          <w:p w:rsidR="0091326E" w:rsidRDefault="0091326E" w:rsidP="000A4B43">
            <w:pPr>
              <w:ind w:right="46"/>
              <w:jc w:val="center"/>
            </w:pPr>
            <w:r>
              <w:rPr>
                <w:rFonts w:ascii="Calibri" w:eastAsia="Calibri" w:hAnsi="Calibri" w:cs="Calibri"/>
              </w:rPr>
              <w:t>Αναπληρώσεις/ Εξετάσεις</w:t>
            </w:r>
          </w:p>
        </w:tc>
      </w:tr>
      <w:tr w:rsidR="0091326E" w:rsidTr="0091326E">
        <w:trPr>
          <w:jc w:val="center"/>
        </w:trPr>
        <w:tc>
          <w:tcPr>
            <w:tcW w:w="1379" w:type="dxa"/>
            <w:vAlign w:val="center"/>
          </w:tcPr>
          <w:p w:rsidR="0091326E" w:rsidRDefault="0091326E" w:rsidP="000A4B43">
            <w:pPr>
              <w:jc w:val="center"/>
            </w:pPr>
            <w:r>
              <w:t>Παρασκευή</w:t>
            </w:r>
          </w:p>
        </w:tc>
        <w:tc>
          <w:tcPr>
            <w:tcW w:w="850" w:type="dxa"/>
            <w:vAlign w:val="center"/>
          </w:tcPr>
          <w:p w:rsidR="0091326E" w:rsidRDefault="0091326E" w:rsidP="000A4B4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:00-22:00</w:t>
            </w:r>
          </w:p>
        </w:tc>
        <w:tc>
          <w:tcPr>
            <w:tcW w:w="3153" w:type="dxa"/>
          </w:tcPr>
          <w:p w:rsidR="006B16AB" w:rsidRDefault="006B16AB" w:rsidP="006B16AB">
            <w:pPr>
              <w:spacing w:line="239" w:lineRule="auto"/>
              <w:jc w:val="center"/>
            </w:pPr>
            <w:r w:rsidRPr="00992B3D">
              <w:t>Σύγχρονα δίκτυα και Υ</w:t>
            </w:r>
            <w:r>
              <w:t>π</w:t>
            </w:r>
            <w:r w:rsidRPr="00992B3D">
              <w:t>ηρεσίες</w:t>
            </w:r>
          </w:p>
          <w:p w:rsidR="0091326E" w:rsidRDefault="006B16AB" w:rsidP="006B16AB">
            <w:pPr>
              <w:spacing w:line="239" w:lineRule="auto"/>
              <w:jc w:val="center"/>
            </w:pPr>
            <w:r>
              <w:t xml:space="preserve">(Α. </w:t>
            </w:r>
            <w:proofErr w:type="spellStart"/>
            <w:r>
              <w:t>Μιχάλας</w:t>
            </w:r>
            <w:proofErr w:type="spellEnd"/>
            <w:r>
              <w:t>)</w:t>
            </w:r>
          </w:p>
        </w:tc>
        <w:tc>
          <w:tcPr>
            <w:tcW w:w="3260" w:type="dxa"/>
          </w:tcPr>
          <w:p w:rsidR="0091326E" w:rsidRDefault="0091326E" w:rsidP="000A4B43">
            <w:pPr>
              <w:ind w:right="46"/>
              <w:jc w:val="center"/>
            </w:pPr>
            <w:r>
              <w:rPr>
                <w:rFonts w:ascii="Calibri" w:eastAsia="Calibri" w:hAnsi="Calibri" w:cs="Calibri"/>
              </w:rPr>
              <w:t>Αναπληρώσεις/ Εξετάσεις</w:t>
            </w:r>
          </w:p>
        </w:tc>
        <w:tc>
          <w:tcPr>
            <w:tcW w:w="3260" w:type="dxa"/>
          </w:tcPr>
          <w:p w:rsidR="0091326E" w:rsidRDefault="0091326E" w:rsidP="000A4B43">
            <w:pPr>
              <w:ind w:right="46"/>
              <w:jc w:val="center"/>
            </w:pPr>
            <w:r>
              <w:rPr>
                <w:rFonts w:ascii="Calibri" w:eastAsia="Calibri" w:hAnsi="Calibri" w:cs="Calibri"/>
              </w:rPr>
              <w:t>Αναπληρώσεις/ Εξετάσεις</w:t>
            </w:r>
          </w:p>
        </w:tc>
      </w:tr>
      <w:tr w:rsidR="0091326E" w:rsidTr="0091326E">
        <w:trPr>
          <w:jc w:val="center"/>
        </w:trPr>
        <w:tc>
          <w:tcPr>
            <w:tcW w:w="1379" w:type="dxa"/>
            <w:vAlign w:val="center"/>
          </w:tcPr>
          <w:p w:rsidR="0091326E" w:rsidRDefault="0091326E" w:rsidP="000A4B43">
            <w:pPr>
              <w:jc w:val="center"/>
            </w:pPr>
            <w:r>
              <w:t>Σάββατο</w:t>
            </w:r>
          </w:p>
        </w:tc>
        <w:tc>
          <w:tcPr>
            <w:tcW w:w="850" w:type="dxa"/>
            <w:vAlign w:val="center"/>
          </w:tcPr>
          <w:p w:rsidR="0091326E" w:rsidRDefault="0091326E" w:rsidP="000A4B4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8:30-11:30</w:t>
            </w:r>
          </w:p>
        </w:tc>
        <w:tc>
          <w:tcPr>
            <w:tcW w:w="3153" w:type="dxa"/>
          </w:tcPr>
          <w:p w:rsidR="006B16AB" w:rsidRDefault="006B16AB" w:rsidP="006B16AB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Ηλεκτρονική μάθηση και τεχνολογίες </w:t>
            </w:r>
            <w:proofErr w:type="spellStart"/>
            <w:r>
              <w:rPr>
                <w:rFonts w:ascii="Calibri" w:eastAsia="Calibri" w:hAnsi="Calibri" w:cs="Calibri"/>
              </w:rPr>
              <w:t>τηλε</w:t>
            </w:r>
            <w:proofErr w:type="spellEnd"/>
            <w:r>
              <w:rPr>
                <w:rFonts w:ascii="Calibri" w:eastAsia="Calibri" w:hAnsi="Calibri" w:cs="Calibri"/>
              </w:rPr>
              <w:t>-εκπαίδευσης</w:t>
            </w:r>
          </w:p>
          <w:p w:rsidR="0091326E" w:rsidRDefault="006B16AB" w:rsidP="006B16AB">
            <w:pPr>
              <w:spacing w:line="239" w:lineRule="auto"/>
              <w:jc w:val="center"/>
            </w:pPr>
            <w:r>
              <w:rPr>
                <w:rFonts w:ascii="Calibri" w:eastAsia="Calibri" w:hAnsi="Calibri" w:cs="Calibri"/>
              </w:rPr>
              <w:t>(</w:t>
            </w:r>
            <w:r>
              <w:rPr>
                <w:rFonts w:ascii="Calibri" w:eastAsia="Calibri" w:hAnsi="Calibri" w:cs="Calibri"/>
              </w:rPr>
              <w:t xml:space="preserve">Θ. </w:t>
            </w:r>
            <w:proofErr w:type="spellStart"/>
            <w:r>
              <w:rPr>
                <w:rFonts w:ascii="Calibri" w:eastAsia="Calibri" w:hAnsi="Calibri" w:cs="Calibri"/>
              </w:rPr>
              <w:t>Λουκίσ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3260" w:type="dxa"/>
          </w:tcPr>
          <w:p w:rsidR="00751EE0" w:rsidRDefault="00751EE0" w:rsidP="00751EE0">
            <w:pPr>
              <w:ind w:right="49"/>
              <w:jc w:val="center"/>
              <w:rPr>
                <w:rFonts w:ascii="Calibri" w:eastAsia="Calibri" w:hAnsi="Calibri" w:cs="Calibri"/>
              </w:rPr>
            </w:pPr>
            <w:r w:rsidRPr="003478B5">
              <w:rPr>
                <w:rFonts w:ascii="Calibri" w:eastAsia="Calibri" w:hAnsi="Calibri" w:cs="Calibri"/>
              </w:rPr>
              <w:t>Σύγχρονες τεχνικές προγραμματισμού εφαρμογών</w:t>
            </w:r>
          </w:p>
          <w:p w:rsidR="0091326E" w:rsidRDefault="00751EE0" w:rsidP="00751EE0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 xml:space="preserve">(Μ. </w:t>
            </w:r>
            <w:proofErr w:type="spellStart"/>
            <w:r>
              <w:rPr>
                <w:rFonts w:ascii="Calibri" w:eastAsia="Calibri" w:hAnsi="Calibri" w:cs="Calibri"/>
              </w:rPr>
              <w:t>Σκόνδρ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3260" w:type="dxa"/>
          </w:tcPr>
          <w:p w:rsidR="0091326E" w:rsidRDefault="0091326E" w:rsidP="000A4B43">
            <w:pPr>
              <w:ind w:left="2"/>
              <w:jc w:val="center"/>
            </w:pPr>
          </w:p>
          <w:p w:rsidR="0091326E" w:rsidRDefault="0091326E" w:rsidP="000A4B43">
            <w:pPr>
              <w:ind w:right="43"/>
              <w:jc w:val="center"/>
            </w:pPr>
            <w:r>
              <w:rPr>
                <w:rFonts w:ascii="Calibri" w:eastAsia="Calibri" w:hAnsi="Calibri" w:cs="Calibri"/>
              </w:rPr>
              <w:t>Αναπληρώσεις/ Εξετάσεις</w:t>
            </w:r>
          </w:p>
        </w:tc>
      </w:tr>
      <w:tr w:rsidR="0091326E" w:rsidTr="0091326E">
        <w:trPr>
          <w:jc w:val="center"/>
        </w:trPr>
        <w:tc>
          <w:tcPr>
            <w:tcW w:w="1379" w:type="dxa"/>
            <w:vAlign w:val="center"/>
          </w:tcPr>
          <w:p w:rsidR="0091326E" w:rsidRDefault="0091326E" w:rsidP="000A4B43">
            <w:pPr>
              <w:jc w:val="center"/>
            </w:pPr>
            <w:r>
              <w:t>Σάββατο</w:t>
            </w:r>
          </w:p>
        </w:tc>
        <w:tc>
          <w:tcPr>
            <w:tcW w:w="850" w:type="dxa"/>
            <w:vAlign w:val="center"/>
          </w:tcPr>
          <w:p w:rsidR="0091326E" w:rsidRDefault="0091326E" w:rsidP="000A4B4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:30-14:30</w:t>
            </w:r>
          </w:p>
        </w:tc>
        <w:tc>
          <w:tcPr>
            <w:tcW w:w="3153" w:type="dxa"/>
          </w:tcPr>
          <w:p w:rsidR="006B16AB" w:rsidRDefault="006B16AB" w:rsidP="006B16AB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Ηλεκτρονική μάθηση και τεχνολογίες </w:t>
            </w:r>
            <w:proofErr w:type="spellStart"/>
            <w:r>
              <w:rPr>
                <w:rFonts w:ascii="Calibri" w:eastAsia="Calibri" w:hAnsi="Calibri" w:cs="Calibri"/>
              </w:rPr>
              <w:t>τηλε</w:t>
            </w:r>
            <w:proofErr w:type="spellEnd"/>
            <w:r>
              <w:rPr>
                <w:rFonts w:ascii="Calibri" w:eastAsia="Calibri" w:hAnsi="Calibri" w:cs="Calibri"/>
              </w:rPr>
              <w:t>-εκπαίδευσης</w:t>
            </w:r>
          </w:p>
          <w:p w:rsidR="0091326E" w:rsidRDefault="006B16AB" w:rsidP="006B16AB">
            <w:pPr>
              <w:spacing w:line="239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(Θ. </w:t>
            </w:r>
            <w:proofErr w:type="spellStart"/>
            <w:r>
              <w:rPr>
                <w:rFonts w:ascii="Calibri" w:eastAsia="Calibri" w:hAnsi="Calibri" w:cs="Calibri"/>
              </w:rPr>
              <w:t>Λουκίσ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3260" w:type="dxa"/>
          </w:tcPr>
          <w:p w:rsidR="00751EE0" w:rsidRDefault="00751EE0" w:rsidP="00751EE0">
            <w:pPr>
              <w:ind w:right="49"/>
              <w:jc w:val="center"/>
              <w:rPr>
                <w:rFonts w:ascii="Calibri" w:eastAsia="Calibri" w:hAnsi="Calibri" w:cs="Calibri"/>
              </w:rPr>
            </w:pPr>
            <w:r w:rsidRPr="003478B5">
              <w:rPr>
                <w:rFonts w:ascii="Calibri" w:eastAsia="Calibri" w:hAnsi="Calibri" w:cs="Calibri"/>
              </w:rPr>
              <w:t>Σύγχρονες τεχνικές προγραμματισμού εφαρμογών</w:t>
            </w:r>
          </w:p>
          <w:p w:rsidR="0091326E" w:rsidRPr="00391CEE" w:rsidRDefault="00751EE0" w:rsidP="00751EE0">
            <w:pPr>
              <w:jc w:val="center"/>
            </w:pPr>
            <w:r>
              <w:rPr>
                <w:rFonts w:ascii="Calibri" w:eastAsia="Calibri" w:hAnsi="Calibri" w:cs="Calibri"/>
              </w:rPr>
              <w:t xml:space="preserve">(Μ. </w:t>
            </w:r>
            <w:proofErr w:type="spellStart"/>
            <w:r>
              <w:rPr>
                <w:rFonts w:ascii="Calibri" w:eastAsia="Calibri" w:hAnsi="Calibri" w:cs="Calibri"/>
              </w:rPr>
              <w:t>Σκόνδρ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3260" w:type="dxa"/>
          </w:tcPr>
          <w:p w:rsidR="0091326E" w:rsidRPr="00391CEE" w:rsidRDefault="0091326E" w:rsidP="000A4B43">
            <w:pPr>
              <w:jc w:val="center"/>
            </w:pPr>
            <w:r w:rsidRPr="00391CEE">
              <w:t>Αναπληρώσεις/ Εξετάσεις</w:t>
            </w:r>
          </w:p>
        </w:tc>
      </w:tr>
      <w:tr w:rsidR="0091326E" w:rsidTr="0091326E">
        <w:trPr>
          <w:trHeight w:val="1258"/>
          <w:jc w:val="center"/>
        </w:trPr>
        <w:tc>
          <w:tcPr>
            <w:tcW w:w="1379" w:type="dxa"/>
            <w:vAlign w:val="center"/>
          </w:tcPr>
          <w:p w:rsidR="0091326E" w:rsidRDefault="0091326E" w:rsidP="000A4B43">
            <w:pPr>
              <w:jc w:val="center"/>
            </w:pPr>
            <w:r>
              <w:t>Σάββατο</w:t>
            </w:r>
          </w:p>
        </w:tc>
        <w:tc>
          <w:tcPr>
            <w:tcW w:w="850" w:type="dxa"/>
            <w:vAlign w:val="center"/>
          </w:tcPr>
          <w:p w:rsidR="0091326E" w:rsidRDefault="0091326E" w:rsidP="000A4B4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:00-18:00</w:t>
            </w:r>
          </w:p>
        </w:tc>
        <w:tc>
          <w:tcPr>
            <w:tcW w:w="3153" w:type="dxa"/>
            <w:vAlign w:val="center"/>
          </w:tcPr>
          <w:p w:rsidR="006B16AB" w:rsidRDefault="006B16AB" w:rsidP="006B16AB">
            <w:pPr>
              <w:spacing w:after="3" w:line="237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Ηλεκτρονική μάθηση και τεχνολογίες </w:t>
            </w:r>
            <w:proofErr w:type="spellStart"/>
            <w:r>
              <w:rPr>
                <w:rFonts w:ascii="Calibri" w:eastAsia="Calibri" w:hAnsi="Calibri" w:cs="Calibri"/>
              </w:rPr>
              <w:t>τηλε</w:t>
            </w:r>
            <w:proofErr w:type="spellEnd"/>
            <w:r>
              <w:rPr>
                <w:rFonts w:ascii="Calibri" w:eastAsia="Calibri" w:hAnsi="Calibri" w:cs="Calibri"/>
              </w:rPr>
              <w:t>-εκπαίδευσης</w:t>
            </w:r>
          </w:p>
          <w:p w:rsidR="0091326E" w:rsidRDefault="006B16AB" w:rsidP="006B16AB">
            <w:pPr>
              <w:spacing w:line="239" w:lineRule="auto"/>
              <w:jc w:val="center"/>
            </w:pPr>
            <w:r>
              <w:rPr>
                <w:rFonts w:ascii="Calibri" w:eastAsia="Calibri" w:hAnsi="Calibri" w:cs="Calibri"/>
              </w:rPr>
              <w:t xml:space="preserve">(Θ. </w:t>
            </w:r>
            <w:proofErr w:type="spellStart"/>
            <w:r>
              <w:rPr>
                <w:rFonts w:ascii="Calibri" w:eastAsia="Calibri" w:hAnsi="Calibri" w:cs="Calibri"/>
              </w:rPr>
              <w:t>Λουκίσας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3260" w:type="dxa"/>
          </w:tcPr>
          <w:p w:rsidR="00751EE0" w:rsidRDefault="00751EE0" w:rsidP="00751EE0">
            <w:pPr>
              <w:ind w:left="44"/>
              <w:jc w:val="center"/>
            </w:pPr>
            <w:r>
              <w:rPr>
                <w:rFonts w:ascii="Calibri" w:eastAsia="Calibri" w:hAnsi="Calibri" w:cs="Calibri"/>
              </w:rPr>
              <w:t>Υπολογιστικές</w:t>
            </w:r>
          </w:p>
          <w:p w:rsidR="00751EE0" w:rsidRDefault="00751EE0" w:rsidP="00751EE0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Μέθοδοι</w:t>
            </w:r>
          </w:p>
          <w:p w:rsidR="00751EE0" w:rsidRDefault="00751EE0" w:rsidP="00751EE0">
            <w:pPr>
              <w:ind w:right="45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Ζ. </w:t>
            </w:r>
            <w:proofErr w:type="spellStart"/>
            <w:r>
              <w:rPr>
                <w:rFonts w:ascii="Calibri" w:eastAsia="Calibri" w:hAnsi="Calibri" w:cs="Calibri"/>
              </w:rPr>
              <w:t>Καλογηράτου</w:t>
            </w:r>
            <w:proofErr w:type="spellEnd"/>
            <w:r>
              <w:rPr>
                <w:rFonts w:ascii="Calibri" w:eastAsia="Calibri" w:hAnsi="Calibri" w:cs="Calibri"/>
              </w:rPr>
              <w:t>-</w:t>
            </w:r>
          </w:p>
          <w:p w:rsidR="0091326E" w:rsidRPr="00391CEE" w:rsidRDefault="00751EE0" w:rsidP="00751EE0">
            <w:pPr>
              <w:jc w:val="center"/>
            </w:pPr>
            <w:r>
              <w:rPr>
                <w:rFonts w:ascii="Calibri" w:eastAsia="Calibri" w:hAnsi="Calibri" w:cs="Calibri"/>
              </w:rPr>
              <w:t>Θ. Μονοβασίλης)</w:t>
            </w:r>
            <w:bookmarkStart w:id="0" w:name="_GoBack"/>
            <w:bookmarkEnd w:id="0"/>
          </w:p>
        </w:tc>
        <w:tc>
          <w:tcPr>
            <w:tcW w:w="3260" w:type="dxa"/>
          </w:tcPr>
          <w:p w:rsidR="0091326E" w:rsidRPr="00391CEE" w:rsidRDefault="0091326E" w:rsidP="000A4B43">
            <w:pPr>
              <w:jc w:val="center"/>
            </w:pPr>
            <w:r w:rsidRPr="00391CEE">
              <w:t>Αναπληρώσεις/ Εξετάσεις</w:t>
            </w:r>
          </w:p>
        </w:tc>
      </w:tr>
    </w:tbl>
    <w:p w:rsidR="00A562D3" w:rsidRDefault="00A562D3" w:rsidP="000A4B43">
      <w:pPr>
        <w:jc w:val="center"/>
      </w:pPr>
    </w:p>
    <w:p w:rsidR="0091326E" w:rsidRDefault="0091326E" w:rsidP="0091326E">
      <w:pPr>
        <w:spacing w:after="0" w:line="240" w:lineRule="auto"/>
        <w:jc w:val="center"/>
        <w:rPr>
          <w:rStyle w:val="-"/>
        </w:rPr>
      </w:pPr>
      <w:r w:rsidRPr="004F1E32">
        <w:rPr>
          <w:b/>
          <w:i/>
        </w:rPr>
        <w:t xml:space="preserve">Τα μαθήματα γίνονται </w:t>
      </w:r>
      <w:r w:rsidRPr="00B14FE6">
        <w:rPr>
          <w:b/>
          <w:i/>
        </w:rPr>
        <w:t xml:space="preserve">μέσω </w:t>
      </w:r>
      <w:proofErr w:type="spellStart"/>
      <w:r w:rsidRPr="00B14FE6">
        <w:rPr>
          <w:b/>
          <w:i/>
        </w:rPr>
        <w:t>Zoom</w:t>
      </w:r>
      <w:proofErr w:type="spellEnd"/>
      <w:r w:rsidRPr="00B14FE6">
        <w:rPr>
          <w:b/>
          <w:i/>
        </w:rPr>
        <w:t xml:space="preserve"> στον σύνδεσμο</w:t>
      </w:r>
      <w:r>
        <w:t xml:space="preserve"> </w:t>
      </w:r>
      <w:hyperlink r:id="rId13" w:history="1">
        <w:r>
          <w:rPr>
            <w:rStyle w:val="-"/>
          </w:rPr>
          <w:t>https://zoom.us/my/uowm.p31</w:t>
        </w:r>
      </w:hyperlink>
    </w:p>
    <w:p w:rsidR="0091326E" w:rsidRPr="0091326E" w:rsidRDefault="0091326E" w:rsidP="0091326E">
      <w:pPr>
        <w:spacing w:after="0" w:line="240" w:lineRule="auto"/>
        <w:jc w:val="center"/>
      </w:pPr>
      <w:r w:rsidRPr="00373FA8">
        <w:rPr>
          <w:b/>
          <w:i/>
        </w:rPr>
        <w:t xml:space="preserve">Τα μαθήματα «Υπολογιστικές Μέθοδοι» και «Τεχνολογίες και Προγραμματισμός στον Παγκόσμιο Ιστό» </w:t>
      </w:r>
      <w:r w:rsidRPr="004F1E32">
        <w:rPr>
          <w:b/>
          <w:i/>
        </w:rPr>
        <w:t xml:space="preserve">γίνονται </w:t>
      </w:r>
      <w:r w:rsidRPr="00B14FE6">
        <w:rPr>
          <w:b/>
          <w:i/>
        </w:rPr>
        <w:t xml:space="preserve">μέσω </w:t>
      </w:r>
      <w:proofErr w:type="spellStart"/>
      <w:r w:rsidRPr="00B14FE6">
        <w:rPr>
          <w:b/>
          <w:i/>
        </w:rPr>
        <w:t>Zoom</w:t>
      </w:r>
      <w:proofErr w:type="spellEnd"/>
      <w:r w:rsidRPr="00B14FE6">
        <w:rPr>
          <w:b/>
          <w:i/>
        </w:rPr>
        <w:t xml:space="preserve"> στον σύνδεσμο</w:t>
      </w:r>
      <w:r>
        <w:t xml:space="preserve"> </w:t>
      </w:r>
      <w:hyperlink r:id="rId14" w:history="1">
        <w:r w:rsidRPr="00373FA8">
          <w:rPr>
            <w:rStyle w:val="-"/>
          </w:rPr>
          <w:t>https://zoom.us/my/uowm.p31</w:t>
        </w:r>
      </w:hyperlink>
    </w:p>
    <w:p w:rsidR="0091326E" w:rsidRPr="00A562D3" w:rsidRDefault="0091326E" w:rsidP="000A4B43">
      <w:pPr>
        <w:jc w:val="center"/>
      </w:pPr>
    </w:p>
    <w:sectPr w:rsidR="0091326E" w:rsidRPr="00A562D3" w:rsidSect="007C25CF">
      <w:headerReference w:type="default" r:id="rId15"/>
      <w:footerReference w:type="default" r:id="rId16"/>
      <w:pgSz w:w="16838" w:h="11906" w:orient="landscape"/>
      <w:pgMar w:top="851" w:right="680" w:bottom="709" w:left="680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09BC" w:rsidRDefault="004E09BC" w:rsidP="007C25CF">
      <w:pPr>
        <w:spacing w:after="0" w:line="240" w:lineRule="auto"/>
      </w:pPr>
      <w:r>
        <w:separator/>
      </w:r>
    </w:p>
  </w:endnote>
  <w:endnote w:type="continuationSeparator" w:id="0">
    <w:p w:rsidR="004E09BC" w:rsidRDefault="004E09BC" w:rsidP="007C2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2CF" w:rsidRPr="007C25CF" w:rsidRDefault="00D912CF">
    <w:pPr>
      <w:pStyle w:val="a5"/>
      <w:rPr>
        <w:u w:val="single"/>
      </w:rPr>
    </w:pPr>
  </w:p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00"/>
      <w:gridCol w:w="4697"/>
      <w:gridCol w:w="6081"/>
    </w:tblGrid>
    <w:tr w:rsidR="00D912CF" w:rsidTr="000302A2">
      <w:tc>
        <w:tcPr>
          <w:tcW w:w="4724" w:type="dxa"/>
        </w:tcPr>
        <w:p w:rsidR="007C03E2" w:rsidRPr="007C03E2" w:rsidRDefault="0091326E">
          <w:pPr>
            <w:pStyle w:val="a5"/>
            <w:rPr>
              <w:lang w:val="en-US"/>
            </w:rPr>
          </w:pPr>
          <w:r>
            <w:t xml:space="preserve">Ακ. </w:t>
          </w:r>
          <w:r>
            <w:t>Έτος 2020-2021</w:t>
          </w:r>
        </w:p>
      </w:tc>
      <w:tc>
        <w:tcPr>
          <w:tcW w:w="4725" w:type="dxa"/>
        </w:tcPr>
        <w:p w:rsidR="00D912CF" w:rsidRDefault="00D912CF">
          <w:pPr>
            <w:pStyle w:val="a5"/>
            <w:rPr>
              <w:u w:val="single"/>
            </w:rPr>
          </w:pPr>
        </w:p>
      </w:tc>
      <w:tc>
        <w:tcPr>
          <w:tcW w:w="6110" w:type="dxa"/>
        </w:tcPr>
        <w:p w:rsidR="00D912CF" w:rsidRPr="007C25CF" w:rsidRDefault="0091326E" w:rsidP="0091326E">
          <w:pPr>
            <w:pStyle w:val="a5"/>
            <w:jc w:val="right"/>
          </w:pPr>
          <w:r>
            <w:t>Πανεπιστήμιο</w:t>
          </w:r>
          <w:r w:rsidR="00D912CF">
            <w:t xml:space="preserve"> Δυτικής Μακεδονίας, </w:t>
          </w:r>
          <w:r w:rsidR="00D912CF" w:rsidRPr="007C25CF">
            <w:t>Καστοριά</w:t>
          </w:r>
        </w:p>
      </w:tc>
    </w:tr>
  </w:tbl>
  <w:p w:rsidR="00D912CF" w:rsidRPr="007C25CF" w:rsidRDefault="00D912CF" w:rsidP="000302A2">
    <w:pPr>
      <w:pStyle w:val="a5"/>
      <w:rPr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09BC" w:rsidRDefault="004E09BC" w:rsidP="007C25CF">
      <w:pPr>
        <w:spacing w:after="0" w:line="240" w:lineRule="auto"/>
      </w:pPr>
      <w:r>
        <w:separator/>
      </w:r>
    </w:p>
  </w:footnote>
  <w:footnote w:type="continuationSeparator" w:id="0">
    <w:p w:rsidR="004E09BC" w:rsidRDefault="004E09BC" w:rsidP="007C25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03"/>
      <w:gridCol w:w="4695"/>
      <w:gridCol w:w="6080"/>
    </w:tblGrid>
    <w:tr w:rsidR="00D912CF" w:rsidTr="0051328E">
      <w:tc>
        <w:tcPr>
          <w:tcW w:w="4724" w:type="dxa"/>
        </w:tcPr>
        <w:p w:rsidR="00D912CF" w:rsidRDefault="0091326E">
          <w:pPr>
            <w:pStyle w:val="a4"/>
          </w:pPr>
          <w:r>
            <w:t>Πανεπιστήμιο</w:t>
          </w:r>
          <w:r w:rsidR="00D912CF">
            <w:t xml:space="preserve"> Δυτικής Μακεδονίας</w:t>
          </w:r>
        </w:p>
      </w:tc>
      <w:tc>
        <w:tcPr>
          <w:tcW w:w="4725" w:type="dxa"/>
        </w:tcPr>
        <w:p w:rsidR="00D912CF" w:rsidRDefault="00D912CF">
          <w:pPr>
            <w:pStyle w:val="a4"/>
          </w:pPr>
        </w:p>
      </w:tc>
      <w:tc>
        <w:tcPr>
          <w:tcW w:w="6110" w:type="dxa"/>
        </w:tcPr>
        <w:p w:rsidR="00D912CF" w:rsidRDefault="00D912CF" w:rsidP="007C25CF">
          <w:pPr>
            <w:pStyle w:val="a4"/>
            <w:jc w:val="right"/>
          </w:pPr>
          <w:r>
            <w:t>Πανεπιστήμιο Πειραιώς</w:t>
          </w:r>
        </w:p>
      </w:tc>
    </w:tr>
    <w:tr w:rsidR="00D912CF" w:rsidTr="0051328E">
      <w:tc>
        <w:tcPr>
          <w:tcW w:w="4724" w:type="dxa"/>
        </w:tcPr>
        <w:p w:rsidR="00D912CF" w:rsidRDefault="00D912CF" w:rsidP="0091326E">
          <w:pPr>
            <w:pStyle w:val="a4"/>
          </w:pPr>
          <w:r>
            <w:t>Τμήμα Πληροφορικής</w:t>
          </w:r>
        </w:p>
      </w:tc>
      <w:tc>
        <w:tcPr>
          <w:tcW w:w="4725" w:type="dxa"/>
        </w:tcPr>
        <w:p w:rsidR="00D912CF" w:rsidRDefault="00D912CF">
          <w:pPr>
            <w:pStyle w:val="a4"/>
          </w:pPr>
        </w:p>
      </w:tc>
      <w:tc>
        <w:tcPr>
          <w:tcW w:w="6110" w:type="dxa"/>
        </w:tcPr>
        <w:p w:rsidR="00D912CF" w:rsidRDefault="00D912CF" w:rsidP="007C25CF">
          <w:pPr>
            <w:pStyle w:val="a4"/>
            <w:jc w:val="right"/>
          </w:pPr>
          <w:r>
            <w:t>Τμήμα Πληροφορικής</w:t>
          </w:r>
        </w:p>
      </w:tc>
    </w:tr>
  </w:tbl>
  <w:p w:rsidR="00D912CF" w:rsidRDefault="00D912CF" w:rsidP="007C25CF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NDc3MDAyMDOyNLZQ0lEKTi0uzszPAykwrAUAfappUCwAAAA="/>
  </w:docVars>
  <w:rsids>
    <w:rsidRoot w:val="00A562D3"/>
    <w:rsid w:val="00005979"/>
    <w:rsid w:val="000302A2"/>
    <w:rsid w:val="00030FD5"/>
    <w:rsid w:val="00041595"/>
    <w:rsid w:val="000430EB"/>
    <w:rsid w:val="000442CB"/>
    <w:rsid w:val="00056510"/>
    <w:rsid w:val="00093E81"/>
    <w:rsid w:val="000A4B43"/>
    <w:rsid w:val="000C225D"/>
    <w:rsid w:val="000E498A"/>
    <w:rsid w:val="000F3E4E"/>
    <w:rsid w:val="001061C0"/>
    <w:rsid w:val="00115F98"/>
    <w:rsid w:val="00116D79"/>
    <w:rsid w:val="00123712"/>
    <w:rsid w:val="00136DE0"/>
    <w:rsid w:val="001639FA"/>
    <w:rsid w:val="0016432B"/>
    <w:rsid w:val="00196F7D"/>
    <w:rsid w:val="001A7D5F"/>
    <w:rsid w:val="001B02BA"/>
    <w:rsid w:val="001D7C17"/>
    <w:rsid w:val="001D7E0F"/>
    <w:rsid w:val="001E4DDD"/>
    <w:rsid w:val="001F108C"/>
    <w:rsid w:val="001F116D"/>
    <w:rsid w:val="001F1A6B"/>
    <w:rsid w:val="00212170"/>
    <w:rsid w:val="002140F4"/>
    <w:rsid w:val="002461CA"/>
    <w:rsid w:val="00257F49"/>
    <w:rsid w:val="00277AD0"/>
    <w:rsid w:val="00282383"/>
    <w:rsid w:val="0028658F"/>
    <w:rsid w:val="002A5D2F"/>
    <w:rsid w:val="002B1DED"/>
    <w:rsid w:val="002D0459"/>
    <w:rsid w:val="002E0E3A"/>
    <w:rsid w:val="003066FE"/>
    <w:rsid w:val="00324150"/>
    <w:rsid w:val="00326C13"/>
    <w:rsid w:val="00352528"/>
    <w:rsid w:val="00375E60"/>
    <w:rsid w:val="003C6F25"/>
    <w:rsid w:val="003E4DBD"/>
    <w:rsid w:val="0045731B"/>
    <w:rsid w:val="00476779"/>
    <w:rsid w:val="004818F5"/>
    <w:rsid w:val="004B0201"/>
    <w:rsid w:val="004C165B"/>
    <w:rsid w:val="004C279F"/>
    <w:rsid w:val="004E09BC"/>
    <w:rsid w:val="004E302A"/>
    <w:rsid w:val="004E546E"/>
    <w:rsid w:val="004E5F68"/>
    <w:rsid w:val="004F29F5"/>
    <w:rsid w:val="00510754"/>
    <w:rsid w:val="005119E7"/>
    <w:rsid w:val="005127F4"/>
    <w:rsid w:val="0051328E"/>
    <w:rsid w:val="0054005F"/>
    <w:rsid w:val="0054137D"/>
    <w:rsid w:val="00542840"/>
    <w:rsid w:val="00570E24"/>
    <w:rsid w:val="005843D2"/>
    <w:rsid w:val="005A0CF8"/>
    <w:rsid w:val="005A1074"/>
    <w:rsid w:val="005A1C24"/>
    <w:rsid w:val="005A5ACA"/>
    <w:rsid w:val="005C53C2"/>
    <w:rsid w:val="005F770B"/>
    <w:rsid w:val="00605459"/>
    <w:rsid w:val="00605EA6"/>
    <w:rsid w:val="00640D8B"/>
    <w:rsid w:val="00647A65"/>
    <w:rsid w:val="00652555"/>
    <w:rsid w:val="00664F01"/>
    <w:rsid w:val="0067474D"/>
    <w:rsid w:val="00686B28"/>
    <w:rsid w:val="006B15BD"/>
    <w:rsid w:val="006B16AB"/>
    <w:rsid w:val="006B3635"/>
    <w:rsid w:val="006B3A04"/>
    <w:rsid w:val="006C701F"/>
    <w:rsid w:val="006E55AC"/>
    <w:rsid w:val="006F2D98"/>
    <w:rsid w:val="006F6740"/>
    <w:rsid w:val="006F7C4D"/>
    <w:rsid w:val="00702466"/>
    <w:rsid w:val="0070597D"/>
    <w:rsid w:val="00721944"/>
    <w:rsid w:val="007328B7"/>
    <w:rsid w:val="00751EE0"/>
    <w:rsid w:val="00753D82"/>
    <w:rsid w:val="00755913"/>
    <w:rsid w:val="00782C68"/>
    <w:rsid w:val="007A0A1A"/>
    <w:rsid w:val="007A3B65"/>
    <w:rsid w:val="007A3C5D"/>
    <w:rsid w:val="007A4389"/>
    <w:rsid w:val="007C03E2"/>
    <w:rsid w:val="007C25CF"/>
    <w:rsid w:val="007E5A03"/>
    <w:rsid w:val="00837636"/>
    <w:rsid w:val="0084689A"/>
    <w:rsid w:val="0085661D"/>
    <w:rsid w:val="00857D7E"/>
    <w:rsid w:val="00896CF1"/>
    <w:rsid w:val="0091326E"/>
    <w:rsid w:val="009263EE"/>
    <w:rsid w:val="0093330A"/>
    <w:rsid w:val="00952676"/>
    <w:rsid w:val="00961090"/>
    <w:rsid w:val="00990E78"/>
    <w:rsid w:val="00992B3D"/>
    <w:rsid w:val="00996282"/>
    <w:rsid w:val="009A798B"/>
    <w:rsid w:val="009C076C"/>
    <w:rsid w:val="009C151B"/>
    <w:rsid w:val="009D7476"/>
    <w:rsid w:val="009D790F"/>
    <w:rsid w:val="009E6091"/>
    <w:rsid w:val="009F7425"/>
    <w:rsid w:val="00A059F4"/>
    <w:rsid w:val="00A41836"/>
    <w:rsid w:val="00A562D3"/>
    <w:rsid w:val="00A67DFB"/>
    <w:rsid w:val="00A71D04"/>
    <w:rsid w:val="00A825EF"/>
    <w:rsid w:val="00A94028"/>
    <w:rsid w:val="00AA01D0"/>
    <w:rsid w:val="00AA296E"/>
    <w:rsid w:val="00AC5025"/>
    <w:rsid w:val="00AF4BB3"/>
    <w:rsid w:val="00B01AA7"/>
    <w:rsid w:val="00B10875"/>
    <w:rsid w:val="00B2067E"/>
    <w:rsid w:val="00B37F1C"/>
    <w:rsid w:val="00B61425"/>
    <w:rsid w:val="00B6209B"/>
    <w:rsid w:val="00B64115"/>
    <w:rsid w:val="00B64F26"/>
    <w:rsid w:val="00B66303"/>
    <w:rsid w:val="00B829FA"/>
    <w:rsid w:val="00BA0992"/>
    <w:rsid w:val="00BB7237"/>
    <w:rsid w:val="00BC2C37"/>
    <w:rsid w:val="00C00273"/>
    <w:rsid w:val="00C17B8A"/>
    <w:rsid w:val="00C3031F"/>
    <w:rsid w:val="00C55F78"/>
    <w:rsid w:val="00C566F9"/>
    <w:rsid w:val="00C60D1C"/>
    <w:rsid w:val="00C82F69"/>
    <w:rsid w:val="00CA769F"/>
    <w:rsid w:val="00CC1D8E"/>
    <w:rsid w:val="00CD11FC"/>
    <w:rsid w:val="00CD359C"/>
    <w:rsid w:val="00D53060"/>
    <w:rsid w:val="00D55DEB"/>
    <w:rsid w:val="00D642E5"/>
    <w:rsid w:val="00D66E32"/>
    <w:rsid w:val="00D74DF7"/>
    <w:rsid w:val="00D75189"/>
    <w:rsid w:val="00D81EBD"/>
    <w:rsid w:val="00D8201E"/>
    <w:rsid w:val="00D82CE3"/>
    <w:rsid w:val="00D82D47"/>
    <w:rsid w:val="00D912CF"/>
    <w:rsid w:val="00D9206D"/>
    <w:rsid w:val="00DB3818"/>
    <w:rsid w:val="00E11671"/>
    <w:rsid w:val="00E15E04"/>
    <w:rsid w:val="00E5180E"/>
    <w:rsid w:val="00E525DB"/>
    <w:rsid w:val="00E73457"/>
    <w:rsid w:val="00E8606E"/>
    <w:rsid w:val="00E87797"/>
    <w:rsid w:val="00EA5634"/>
    <w:rsid w:val="00EB2ADB"/>
    <w:rsid w:val="00EB3C49"/>
    <w:rsid w:val="00EC1185"/>
    <w:rsid w:val="00EC5A13"/>
    <w:rsid w:val="00ED39E9"/>
    <w:rsid w:val="00ED408A"/>
    <w:rsid w:val="00EE1398"/>
    <w:rsid w:val="00EE2336"/>
    <w:rsid w:val="00EE4764"/>
    <w:rsid w:val="00EF40D3"/>
    <w:rsid w:val="00F058EA"/>
    <w:rsid w:val="00F1502F"/>
    <w:rsid w:val="00F170FF"/>
    <w:rsid w:val="00F32B94"/>
    <w:rsid w:val="00F37F4E"/>
    <w:rsid w:val="00F46533"/>
    <w:rsid w:val="00F64CDE"/>
    <w:rsid w:val="00F658FE"/>
    <w:rsid w:val="00F8275A"/>
    <w:rsid w:val="00FB4803"/>
    <w:rsid w:val="00FB57D2"/>
    <w:rsid w:val="00FC4CF6"/>
    <w:rsid w:val="00FD128E"/>
    <w:rsid w:val="00FD7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84C426"/>
  <w15:docId w15:val="{1495B895-84A6-41F6-BA64-D7BF33ADC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562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7C25C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7C25CF"/>
  </w:style>
  <w:style w:type="paragraph" w:styleId="a5">
    <w:name w:val="footer"/>
    <w:basedOn w:val="a"/>
    <w:link w:val="Char0"/>
    <w:uiPriority w:val="99"/>
    <w:unhideWhenUsed/>
    <w:rsid w:val="007C25C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7C25CF"/>
  </w:style>
  <w:style w:type="character" w:styleId="-">
    <w:name w:val="Hyperlink"/>
    <w:basedOn w:val="a0"/>
    <w:uiPriority w:val="99"/>
    <w:unhideWhenUsed/>
    <w:rsid w:val="0091326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1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my/uowm.p31" TargetMode="External"/><Relationship Id="rId13" Type="http://schemas.openxmlformats.org/officeDocument/2006/relationships/hyperlink" Target="https://zoom.us/my/uowm.p31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zoom.us/my/uowm.p31" TargetMode="External"/><Relationship Id="rId12" Type="http://schemas.openxmlformats.org/officeDocument/2006/relationships/hyperlink" Target="https://zoom.us/my/uowm.p31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zoom.us/my/uowm.p31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zoom.us/my/uowm.p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oom.us/my/uowm.p31" TargetMode="External"/><Relationship Id="rId14" Type="http://schemas.openxmlformats.org/officeDocument/2006/relationships/hyperlink" Target="https://zoom.us/my/uowm.p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5DC564D-177E-417B-A752-F0990B7C1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8</Words>
  <Characters>5610</Characters>
  <Application>Microsoft Office Word</Application>
  <DocSecurity>0</DocSecurity>
  <Lines>46</Lines>
  <Paragraphs>1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---</dc:creator>
  <cp:lastModifiedBy>Cleopatra</cp:lastModifiedBy>
  <cp:revision>2</cp:revision>
  <cp:lastPrinted>2017-05-16T13:49:00Z</cp:lastPrinted>
  <dcterms:created xsi:type="dcterms:W3CDTF">2020-11-24T20:55:00Z</dcterms:created>
  <dcterms:modified xsi:type="dcterms:W3CDTF">2020-11-24T20:55:00Z</dcterms:modified>
</cp:coreProperties>
</file>